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47A73" w14:textId="3BFA7C8E" w:rsidR="00E6379F" w:rsidRPr="0016378B" w:rsidRDefault="00E6379F" w:rsidP="00E6379F">
      <w:pPr>
        <w:jc w:val="center"/>
        <w:rPr>
          <w:rFonts w:ascii="Tahoma" w:hAnsi="Tahoma" w:cs="Tahoma"/>
          <w:b/>
          <w:sz w:val="20"/>
          <w:szCs w:val="20"/>
        </w:rPr>
      </w:pPr>
      <w:r w:rsidRPr="0016378B">
        <w:rPr>
          <w:rFonts w:ascii="Tahoma" w:hAnsi="Tahoma" w:cs="Tahoma"/>
          <w:b/>
          <w:sz w:val="20"/>
          <w:szCs w:val="20"/>
        </w:rPr>
        <w:t>TERMO DE</w:t>
      </w:r>
      <w:r w:rsidR="00E67E9D">
        <w:rPr>
          <w:rFonts w:ascii="Tahoma" w:hAnsi="Tahoma" w:cs="Tahoma"/>
          <w:b/>
          <w:sz w:val="20"/>
          <w:szCs w:val="20"/>
        </w:rPr>
        <w:t xml:space="preserve"> REQUERIMENTO E</w:t>
      </w:r>
      <w:r w:rsidR="00634A5D">
        <w:rPr>
          <w:rFonts w:ascii="Tahoma" w:hAnsi="Tahoma" w:cs="Tahoma"/>
          <w:b/>
          <w:sz w:val="20"/>
          <w:szCs w:val="20"/>
        </w:rPr>
        <w:t xml:space="preserve"> ANUÊNCIA PARA</w:t>
      </w:r>
      <w:r w:rsidRPr="0016378B">
        <w:rPr>
          <w:rFonts w:ascii="Tahoma" w:hAnsi="Tahoma" w:cs="Tahoma"/>
          <w:b/>
          <w:sz w:val="20"/>
          <w:szCs w:val="20"/>
        </w:rPr>
        <w:t xml:space="preserve"> MIGRAÇÃO DOS DISCENTES DO CURSO DE BACHARELADO EM TURISMO, DO CENTRO DE CIÊNCIAS SOCIAIS DA UFMA, PARA A ESTRUTURA CURRICULAR FIXADA PELA</w:t>
      </w:r>
      <w:r w:rsidR="0009033F">
        <w:rPr>
          <w:rFonts w:ascii="Tahoma" w:hAnsi="Tahoma" w:cs="Tahoma"/>
          <w:b/>
          <w:sz w:val="20"/>
          <w:szCs w:val="20"/>
        </w:rPr>
        <w:t>S</w:t>
      </w:r>
      <w:r w:rsidRPr="0016378B">
        <w:rPr>
          <w:rFonts w:ascii="Tahoma" w:hAnsi="Tahoma" w:cs="Tahoma"/>
          <w:b/>
          <w:sz w:val="20"/>
          <w:szCs w:val="20"/>
        </w:rPr>
        <w:t xml:space="preserve"> RESOLUÇ</w:t>
      </w:r>
      <w:r w:rsidR="0009033F">
        <w:rPr>
          <w:rFonts w:ascii="Tahoma" w:hAnsi="Tahoma" w:cs="Tahoma"/>
          <w:b/>
          <w:sz w:val="20"/>
          <w:szCs w:val="20"/>
        </w:rPr>
        <w:t>ÕES</w:t>
      </w:r>
      <w:r w:rsidRPr="0016378B">
        <w:rPr>
          <w:rFonts w:ascii="Tahoma" w:hAnsi="Tahoma" w:cs="Tahoma"/>
          <w:b/>
          <w:sz w:val="20"/>
          <w:szCs w:val="20"/>
        </w:rPr>
        <w:t xml:space="preserve"> CONSEPE Nº</w:t>
      </w:r>
      <w:r>
        <w:rPr>
          <w:rFonts w:ascii="Tahoma" w:hAnsi="Tahoma" w:cs="Tahoma"/>
          <w:b/>
          <w:sz w:val="20"/>
          <w:szCs w:val="20"/>
        </w:rPr>
        <w:t xml:space="preserve"> 2500</w:t>
      </w:r>
      <w:r w:rsidR="0009033F">
        <w:rPr>
          <w:rFonts w:ascii="Tahoma" w:hAnsi="Tahoma" w:cs="Tahoma"/>
          <w:b/>
          <w:sz w:val="20"/>
          <w:szCs w:val="20"/>
        </w:rPr>
        <w:t xml:space="preserve"> E 2723</w:t>
      </w:r>
      <w:r w:rsidRPr="0016378B">
        <w:rPr>
          <w:rFonts w:ascii="Tahoma" w:hAnsi="Tahoma" w:cs="Tahoma"/>
          <w:b/>
          <w:sz w:val="20"/>
          <w:szCs w:val="20"/>
        </w:rPr>
        <w:t>/202</w:t>
      </w:r>
      <w:r>
        <w:rPr>
          <w:rFonts w:ascii="Tahoma" w:hAnsi="Tahoma" w:cs="Tahoma"/>
          <w:b/>
          <w:sz w:val="20"/>
          <w:szCs w:val="20"/>
        </w:rPr>
        <w:t>2</w:t>
      </w:r>
      <w:r w:rsidR="00E67E9D">
        <w:rPr>
          <w:rFonts w:ascii="Tahoma" w:hAnsi="Tahoma" w:cs="Tahoma"/>
          <w:b/>
          <w:sz w:val="20"/>
          <w:szCs w:val="20"/>
        </w:rPr>
        <w:t xml:space="preserve"> – CURRÍCULO 30</w:t>
      </w:r>
      <w:r w:rsidRPr="0016378B">
        <w:rPr>
          <w:rFonts w:ascii="Tahoma" w:hAnsi="Tahoma" w:cs="Tahoma"/>
          <w:b/>
          <w:sz w:val="20"/>
          <w:szCs w:val="20"/>
        </w:rPr>
        <w:t>.</w:t>
      </w:r>
    </w:p>
    <w:p w14:paraId="7C0A6344" w14:textId="21D35802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</w:rPr>
        <w:t xml:space="preserve">Eu, __________________________________________________________ aluno(a) matriculado(a) sob o código ______________________, que ingressei antes do período letivo de </w:t>
      </w:r>
      <w:r w:rsidRPr="0016378B">
        <w:rPr>
          <w:rFonts w:ascii="Tahoma" w:hAnsi="Tahoma" w:cs="Tahoma"/>
          <w:b/>
          <w:bCs/>
        </w:rPr>
        <w:t>2022.</w:t>
      </w:r>
      <w:r>
        <w:rPr>
          <w:rFonts w:ascii="Tahoma" w:hAnsi="Tahoma" w:cs="Tahoma"/>
          <w:b/>
          <w:bCs/>
        </w:rPr>
        <w:t>2</w:t>
      </w:r>
      <w:r w:rsidRPr="0016378B">
        <w:rPr>
          <w:rFonts w:ascii="Tahoma" w:hAnsi="Tahoma" w:cs="Tahoma"/>
        </w:rPr>
        <w:t xml:space="preserve"> no Curso de Graduação em Turismo, do Centro de Ciências Sociais, com o currículo fixado pela Resolução CONSEPE/UFMA N° 660/2009, abaixo assinado, venho por meio deste, </w:t>
      </w:r>
      <w:r w:rsidRPr="0016378B">
        <w:rPr>
          <w:rFonts w:ascii="Tahoma" w:hAnsi="Tahoma" w:cs="Tahoma"/>
          <w:b/>
        </w:rPr>
        <w:t xml:space="preserve">requerer a migração para o currículo </w:t>
      </w:r>
      <w:r w:rsidR="006278E5">
        <w:rPr>
          <w:rFonts w:ascii="Tahoma" w:hAnsi="Tahoma" w:cs="Tahoma"/>
          <w:b/>
        </w:rPr>
        <w:t xml:space="preserve">30 </w:t>
      </w:r>
      <w:r w:rsidRPr="0016378B">
        <w:rPr>
          <w:rFonts w:ascii="Tahoma" w:hAnsi="Tahoma" w:cs="Tahoma"/>
          <w:b/>
        </w:rPr>
        <w:t>do Curso de BACHARELADO EM TURISMO</w:t>
      </w:r>
      <w:r w:rsidRPr="0016378B">
        <w:rPr>
          <w:rFonts w:ascii="Tahoma" w:hAnsi="Tahoma" w:cs="Tahoma"/>
        </w:rPr>
        <w:t xml:space="preserve">, </w:t>
      </w:r>
      <w:r w:rsidRPr="0016378B">
        <w:rPr>
          <w:rFonts w:ascii="Tahoma" w:hAnsi="Tahoma" w:cs="Tahoma"/>
          <w:b/>
        </w:rPr>
        <w:t>fixado pela</w:t>
      </w:r>
      <w:r w:rsidR="003876CC">
        <w:rPr>
          <w:rFonts w:ascii="Tahoma" w:hAnsi="Tahoma" w:cs="Tahoma"/>
          <w:b/>
        </w:rPr>
        <w:t>s</w:t>
      </w:r>
      <w:r w:rsidRPr="0016378B">
        <w:rPr>
          <w:rFonts w:ascii="Tahoma" w:hAnsi="Tahoma" w:cs="Tahoma"/>
          <w:b/>
        </w:rPr>
        <w:t xml:space="preserve"> Resoluç</w:t>
      </w:r>
      <w:r w:rsidR="003876CC">
        <w:rPr>
          <w:rFonts w:ascii="Tahoma" w:hAnsi="Tahoma" w:cs="Tahoma"/>
          <w:b/>
        </w:rPr>
        <w:t>ões</w:t>
      </w:r>
      <w:r w:rsidRPr="0016378B">
        <w:rPr>
          <w:rFonts w:ascii="Tahoma" w:hAnsi="Tahoma" w:cs="Tahoma"/>
          <w:b/>
        </w:rPr>
        <w:t xml:space="preserve"> CONSEPE/UFMA N</w:t>
      </w:r>
      <w:r w:rsidRPr="0016378B">
        <w:rPr>
          <w:rFonts w:ascii="Tahoma" w:hAnsi="Tahoma" w:cs="Tahoma"/>
          <w:b/>
          <w:vertAlign w:val="superscript"/>
        </w:rPr>
        <w:t>o.</w:t>
      </w:r>
      <w:r w:rsidRPr="0016378B">
        <w:rPr>
          <w:rFonts w:ascii="Tahoma" w:hAnsi="Tahoma" w:cs="Tahoma"/>
          <w:b/>
        </w:rPr>
        <w:t xml:space="preserve">  </w:t>
      </w:r>
      <w:r w:rsidR="006278E5">
        <w:rPr>
          <w:rFonts w:ascii="Tahoma" w:hAnsi="Tahoma" w:cs="Tahoma"/>
          <w:b/>
        </w:rPr>
        <w:t>2500 e 272</w:t>
      </w:r>
      <w:r w:rsidR="00974AC5">
        <w:rPr>
          <w:rFonts w:ascii="Tahoma" w:hAnsi="Tahoma" w:cs="Tahoma"/>
          <w:b/>
        </w:rPr>
        <w:t>3</w:t>
      </w:r>
      <w:r w:rsidRPr="0016378B">
        <w:rPr>
          <w:rFonts w:ascii="Tahoma" w:hAnsi="Tahoma" w:cs="Tahoma"/>
          <w:b/>
        </w:rPr>
        <w:t>/202</w:t>
      </w:r>
      <w:r>
        <w:rPr>
          <w:rFonts w:ascii="Tahoma" w:hAnsi="Tahoma" w:cs="Tahoma"/>
          <w:b/>
        </w:rPr>
        <w:t>2</w:t>
      </w:r>
      <w:r w:rsidRPr="0016378B">
        <w:rPr>
          <w:rFonts w:ascii="Tahoma" w:hAnsi="Tahoma" w:cs="Tahoma"/>
        </w:rPr>
        <w:t xml:space="preserve"> e declaro estar ciente das seguintes implicações: </w:t>
      </w:r>
    </w:p>
    <w:p w14:paraId="358F3192" w14:textId="5D89086B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</w:rPr>
        <w:t xml:space="preserve">01 </w:t>
      </w:r>
      <w:r w:rsidRPr="0016378B">
        <w:rPr>
          <w:rFonts w:ascii="Tahoma" w:hAnsi="Tahoma" w:cs="Tahoma"/>
        </w:rPr>
        <w:t>- A</w:t>
      </w:r>
      <w:r w:rsidR="00974AC5">
        <w:rPr>
          <w:rFonts w:ascii="Tahoma" w:hAnsi="Tahoma" w:cs="Tahoma"/>
        </w:rPr>
        <w:t>s</w:t>
      </w:r>
      <w:r w:rsidRPr="0016378B">
        <w:rPr>
          <w:rFonts w:ascii="Tahoma" w:hAnsi="Tahoma" w:cs="Tahoma"/>
        </w:rPr>
        <w:t xml:space="preserve"> Resoluç</w:t>
      </w:r>
      <w:r w:rsidR="00974AC5">
        <w:rPr>
          <w:rFonts w:ascii="Tahoma" w:hAnsi="Tahoma" w:cs="Tahoma"/>
        </w:rPr>
        <w:t>ões</w:t>
      </w:r>
      <w:r w:rsidRPr="0016378B">
        <w:rPr>
          <w:rFonts w:ascii="Tahoma" w:hAnsi="Tahoma" w:cs="Tahoma"/>
        </w:rPr>
        <w:t xml:space="preserve"> nº </w:t>
      </w:r>
      <w:r w:rsidR="00AA0C50">
        <w:rPr>
          <w:rFonts w:ascii="Tahoma" w:hAnsi="Tahoma" w:cs="Tahoma"/>
        </w:rPr>
        <w:t>2500</w:t>
      </w:r>
      <w:r w:rsidR="00974AC5">
        <w:rPr>
          <w:rFonts w:ascii="Tahoma" w:hAnsi="Tahoma" w:cs="Tahoma"/>
        </w:rPr>
        <w:t xml:space="preserve"> e 2723</w:t>
      </w:r>
      <w:r w:rsidRPr="0016378B">
        <w:rPr>
          <w:rFonts w:ascii="Tahoma" w:hAnsi="Tahoma" w:cs="Tahoma"/>
        </w:rPr>
        <w:t>/202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>, do CONSEPE/UFMA, que aprova</w:t>
      </w:r>
      <w:r w:rsidR="00974AC5">
        <w:rPr>
          <w:rFonts w:ascii="Tahoma" w:hAnsi="Tahoma" w:cs="Tahoma"/>
        </w:rPr>
        <w:t>m</w:t>
      </w:r>
      <w:r w:rsidRPr="0016378B">
        <w:rPr>
          <w:rFonts w:ascii="Tahoma" w:hAnsi="Tahoma" w:cs="Tahoma"/>
        </w:rPr>
        <w:t xml:space="preserve"> a reformulação do Projeto Pedagógico do Curso de BACHARELADO EM TURISMO, do Centro de Ciências Sociais, será aplicada a todos os alunos que ingressarem neste curso a partir do primeiro período letivo de 2022.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>.</w:t>
      </w:r>
    </w:p>
    <w:p w14:paraId="516D9045" w14:textId="24B71332" w:rsidR="00E6379F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</w:rPr>
        <w:t>02</w:t>
      </w:r>
      <w:r w:rsidRPr="0016378B">
        <w:rPr>
          <w:rFonts w:ascii="Tahoma" w:hAnsi="Tahoma" w:cs="Tahoma"/>
        </w:rPr>
        <w:t xml:space="preserve">- A distribuição da carga horária do Curso de BACHARELADO EM TURISMO, do Centro de Ciências Sociais, será realizada de acordo com o que especifica a </w:t>
      </w:r>
      <w:r w:rsidRPr="0016378B">
        <w:rPr>
          <w:rFonts w:ascii="Tahoma" w:hAnsi="Tahoma" w:cs="Tahoma"/>
          <w:b/>
          <w:bCs/>
        </w:rPr>
        <w:t>nova</w:t>
      </w:r>
      <w:r w:rsidRPr="0016378B">
        <w:rPr>
          <w:rFonts w:ascii="Tahoma" w:hAnsi="Tahoma" w:cs="Tahoma"/>
        </w:rPr>
        <w:t xml:space="preserve"> estrutura curricular fixada pela</w:t>
      </w:r>
      <w:r w:rsidR="00364119">
        <w:rPr>
          <w:rFonts w:ascii="Tahoma" w:hAnsi="Tahoma" w:cs="Tahoma"/>
        </w:rPr>
        <w:t>s</w:t>
      </w:r>
      <w:r w:rsidRPr="0016378B">
        <w:rPr>
          <w:rFonts w:ascii="Tahoma" w:hAnsi="Tahoma" w:cs="Tahoma"/>
        </w:rPr>
        <w:t xml:space="preserve"> Resoluç</w:t>
      </w:r>
      <w:r w:rsidR="00364119">
        <w:rPr>
          <w:rFonts w:ascii="Tahoma" w:hAnsi="Tahoma" w:cs="Tahoma"/>
        </w:rPr>
        <w:t>ões</w:t>
      </w:r>
      <w:r w:rsidRPr="0016378B">
        <w:rPr>
          <w:rFonts w:ascii="Tahoma" w:hAnsi="Tahoma" w:cs="Tahoma"/>
        </w:rPr>
        <w:t xml:space="preserve"> CONSEPE/UFMA nº </w:t>
      </w:r>
      <w:r w:rsidR="00974AC5">
        <w:rPr>
          <w:rFonts w:ascii="Tahoma" w:hAnsi="Tahoma" w:cs="Tahoma"/>
        </w:rPr>
        <w:t>2500 e 2723</w:t>
      </w:r>
      <w:r w:rsidRPr="0016378B">
        <w:rPr>
          <w:rFonts w:ascii="Tahoma" w:hAnsi="Tahoma" w:cs="Tahoma"/>
        </w:rPr>
        <w:t>/202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>, como segue em comparação com antiga estrutura curricular, fixada pela Resolução CONSEPE/UFMA nº 660/2009, no quadro 1.</w:t>
      </w:r>
    </w:p>
    <w:p w14:paraId="734485EC" w14:textId="77777777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</w:p>
    <w:p w14:paraId="26D2AD4A" w14:textId="06587BBB" w:rsidR="00E6379F" w:rsidRPr="0016378B" w:rsidRDefault="00E6379F" w:rsidP="00E6379F">
      <w:pPr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  <w:bCs/>
        </w:rPr>
        <w:t>Quadro 1</w:t>
      </w:r>
      <w:r w:rsidRPr="0016378B">
        <w:rPr>
          <w:rFonts w:ascii="Tahoma" w:hAnsi="Tahoma" w:cs="Tahoma"/>
        </w:rPr>
        <w:t>: Distribuição dos componentes curriculares, carga-horária e créditos necessários à integralização curricular na Resolução nº 660/2009 e na</w:t>
      </w:r>
      <w:r w:rsidR="00364119">
        <w:rPr>
          <w:rFonts w:ascii="Tahoma" w:hAnsi="Tahoma" w:cs="Tahoma"/>
        </w:rPr>
        <w:t>s</w:t>
      </w:r>
      <w:r w:rsidRPr="0016378B">
        <w:rPr>
          <w:rFonts w:ascii="Tahoma" w:hAnsi="Tahoma" w:cs="Tahoma"/>
        </w:rPr>
        <w:t xml:space="preserve"> Resoluç</w:t>
      </w:r>
      <w:r w:rsidR="00364119">
        <w:rPr>
          <w:rFonts w:ascii="Tahoma" w:hAnsi="Tahoma" w:cs="Tahoma"/>
        </w:rPr>
        <w:t>ões</w:t>
      </w:r>
      <w:r w:rsidRPr="0016378B">
        <w:rPr>
          <w:rFonts w:ascii="Tahoma" w:hAnsi="Tahoma" w:cs="Tahoma"/>
        </w:rPr>
        <w:t xml:space="preserve"> nº </w:t>
      </w:r>
      <w:r w:rsidR="006F10F0">
        <w:rPr>
          <w:rFonts w:ascii="Tahoma" w:hAnsi="Tahoma" w:cs="Tahoma"/>
        </w:rPr>
        <w:t>2500</w:t>
      </w:r>
      <w:r w:rsidR="00BE3819">
        <w:rPr>
          <w:rFonts w:ascii="Tahoma" w:hAnsi="Tahoma" w:cs="Tahoma"/>
        </w:rPr>
        <w:t xml:space="preserve"> e 2723</w:t>
      </w:r>
      <w:r w:rsidRPr="0016378B">
        <w:rPr>
          <w:rFonts w:ascii="Tahoma" w:hAnsi="Tahoma" w:cs="Tahoma"/>
        </w:rPr>
        <w:t>/202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 xml:space="preserve">. </w:t>
      </w:r>
    </w:p>
    <w:tbl>
      <w:tblPr>
        <w:tblStyle w:val="Tabelacomgrade"/>
        <w:tblW w:w="5000" w:type="pct"/>
        <w:jc w:val="center"/>
        <w:tblLook w:val="04A0" w:firstRow="1" w:lastRow="0" w:firstColumn="1" w:lastColumn="0" w:noHBand="0" w:noVBand="1"/>
      </w:tblPr>
      <w:tblGrid>
        <w:gridCol w:w="3375"/>
        <w:gridCol w:w="802"/>
        <w:gridCol w:w="824"/>
        <w:gridCol w:w="802"/>
        <w:gridCol w:w="904"/>
        <w:gridCol w:w="1033"/>
        <w:gridCol w:w="754"/>
      </w:tblGrid>
      <w:tr w:rsidR="00E6379F" w:rsidRPr="0016378B" w14:paraId="5E317EB8" w14:textId="77777777" w:rsidTr="00DE5A1B">
        <w:trPr>
          <w:jc w:val="center"/>
        </w:trPr>
        <w:tc>
          <w:tcPr>
            <w:tcW w:w="1987" w:type="pct"/>
            <w:vMerge w:val="restart"/>
            <w:vAlign w:val="center"/>
          </w:tcPr>
          <w:p w14:paraId="7B4EC1C7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b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Componente curricular</w:t>
            </w:r>
          </w:p>
        </w:tc>
        <w:tc>
          <w:tcPr>
            <w:tcW w:w="1429" w:type="pct"/>
            <w:gridSpan w:val="3"/>
          </w:tcPr>
          <w:p w14:paraId="176CDD97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Resolução nº 660/2009</w:t>
            </w:r>
          </w:p>
        </w:tc>
        <w:tc>
          <w:tcPr>
            <w:tcW w:w="1583" w:type="pct"/>
            <w:gridSpan w:val="3"/>
          </w:tcPr>
          <w:p w14:paraId="467DABB8" w14:textId="60E86F3B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Resoluç</w:t>
            </w:r>
            <w:r w:rsidR="00BE3819">
              <w:rPr>
                <w:rFonts w:ascii="Tahoma" w:hAnsi="Tahoma" w:cs="Tahoma"/>
                <w:b/>
                <w:bCs/>
                <w:sz w:val="18"/>
                <w:szCs w:val="18"/>
              </w:rPr>
              <w:t>ões</w:t>
            </w: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nº </w:t>
            </w:r>
            <w:r w:rsidR="006F10F0">
              <w:rPr>
                <w:rFonts w:ascii="Tahoma" w:hAnsi="Tahoma" w:cs="Tahoma"/>
                <w:b/>
                <w:bCs/>
                <w:sz w:val="18"/>
                <w:szCs w:val="18"/>
              </w:rPr>
              <w:t>2500</w:t>
            </w:r>
            <w:r w:rsidR="00BE3819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e 2723</w:t>
            </w: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/202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2</w:t>
            </w:r>
          </w:p>
        </w:tc>
      </w:tr>
      <w:tr w:rsidR="00E6379F" w:rsidRPr="0016378B" w14:paraId="4D0C2208" w14:textId="77777777" w:rsidTr="00DE5A1B">
        <w:trPr>
          <w:jc w:val="center"/>
        </w:trPr>
        <w:tc>
          <w:tcPr>
            <w:tcW w:w="1987" w:type="pct"/>
            <w:vMerge/>
          </w:tcPr>
          <w:p w14:paraId="2BD7409F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472" w:type="pct"/>
          </w:tcPr>
          <w:p w14:paraId="7BD6DD30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N</w:t>
            </w:r>
            <w:r w:rsidRPr="0016378B">
              <w:rPr>
                <w:rFonts w:ascii="Tahoma" w:hAnsi="Tahoma" w:cs="Tahoma"/>
                <w:b/>
                <w:sz w:val="18"/>
                <w:szCs w:val="18"/>
                <w:vertAlign w:val="superscript"/>
              </w:rPr>
              <w:t>o</w:t>
            </w:r>
          </w:p>
        </w:tc>
        <w:tc>
          <w:tcPr>
            <w:tcW w:w="485" w:type="pct"/>
          </w:tcPr>
          <w:p w14:paraId="7CF07AF0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CH</w:t>
            </w:r>
          </w:p>
        </w:tc>
        <w:tc>
          <w:tcPr>
            <w:tcW w:w="472" w:type="pct"/>
          </w:tcPr>
          <w:p w14:paraId="30A936CF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CR</w:t>
            </w:r>
          </w:p>
        </w:tc>
        <w:tc>
          <w:tcPr>
            <w:tcW w:w="532" w:type="pct"/>
          </w:tcPr>
          <w:p w14:paraId="66A87325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N</w:t>
            </w:r>
            <w:r w:rsidRPr="0016378B">
              <w:rPr>
                <w:rFonts w:ascii="Tahoma" w:hAnsi="Tahoma" w:cs="Tahoma"/>
                <w:b/>
                <w:sz w:val="18"/>
                <w:szCs w:val="18"/>
                <w:vertAlign w:val="superscript"/>
              </w:rPr>
              <w:t>o</w:t>
            </w:r>
          </w:p>
        </w:tc>
        <w:tc>
          <w:tcPr>
            <w:tcW w:w="608" w:type="pct"/>
          </w:tcPr>
          <w:p w14:paraId="67564B60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CH</w:t>
            </w:r>
          </w:p>
        </w:tc>
        <w:tc>
          <w:tcPr>
            <w:tcW w:w="443" w:type="pct"/>
          </w:tcPr>
          <w:p w14:paraId="74968228" w14:textId="77777777" w:rsidR="00E6379F" w:rsidRPr="0016378B" w:rsidRDefault="00E6379F" w:rsidP="00DE5A1B">
            <w:pPr>
              <w:spacing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CR</w:t>
            </w:r>
          </w:p>
        </w:tc>
      </w:tr>
      <w:tr w:rsidR="00E6379F" w:rsidRPr="0016378B" w14:paraId="5A0115EA" w14:textId="77777777" w:rsidTr="00DE5A1B">
        <w:trPr>
          <w:jc w:val="center"/>
        </w:trPr>
        <w:tc>
          <w:tcPr>
            <w:tcW w:w="1987" w:type="pct"/>
          </w:tcPr>
          <w:p w14:paraId="65825D27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Disciplinas obrigatórias</w:t>
            </w:r>
          </w:p>
        </w:tc>
        <w:tc>
          <w:tcPr>
            <w:tcW w:w="472" w:type="pct"/>
          </w:tcPr>
          <w:p w14:paraId="553C8F9C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42</w:t>
            </w:r>
          </w:p>
        </w:tc>
        <w:tc>
          <w:tcPr>
            <w:tcW w:w="485" w:type="pct"/>
          </w:tcPr>
          <w:p w14:paraId="0F5E49D6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2430</w:t>
            </w:r>
          </w:p>
        </w:tc>
        <w:tc>
          <w:tcPr>
            <w:tcW w:w="472" w:type="pct"/>
          </w:tcPr>
          <w:p w14:paraId="2F435B61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56</w:t>
            </w:r>
          </w:p>
        </w:tc>
        <w:tc>
          <w:tcPr>
            <w:tcW w:w="532" w:type="pct"/>
          </w:tcPr>
          <w:p w14:paraId="46155A66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41</w:t>
            </w:r>
          </w:p>
        </w:tc>
        <w:tc>
          <w:tcPr>
            <w:tcW w:w="608" w:type="pct"/>
          </w:tcPr>
          <w:p w14:paraId="3C39E3CE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2445</w:t>
            </w:r>
          </w:p>
        </w:tc>
        <w:tc>
          <w:tcPr>
            <w:tcW w:w="443" w:type="pct"/>
          </w:tcPr>
          <w:p w14:paraId="13E52D21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63</w:t>
            </w:r>
          </w:p>
        </w:tc>
      </w:tr>
      <w:tr w:rsidR="00E6379F" w:rsidRPr="0016378B" w14:paraId="1A1FB1CD" w14:textId="77777777" w:rsidTr="00DE5A1B">
        <w:trPr>
          <w:jc w:val="center"/>
        </w:trPr>
        <w:tc>
          <w:tcPr>
            <w:tcW w:w="1987" w:type="pct"/>
          </w:tcPr>
          <w:p w14:paraId="76B2A46C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Disciplinas optativas</w:t>
            </w:r>
          </w:p>
        </w:tc>
        <w:tc>
          <w:tcPr>
            <w:tcW w:w="472" w:type="pct"/>
          </w:tcPr>
          <w:p w14:paraId="3E5AAB16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485" w:type="pct"/>
          </w:tcPr>
          <w:p w14:paraId="37623B8A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20</w:t>
            </w:r>
          </w:p>
        </w:tc>
        <w:tc>
          <w:tcPr>
            <w:tcW w:w="472" w:type="pct"/>
          </w:tcPr>
          <w:p w14:paraId="4E930116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  <w:tc>
          <w:tcPr>
            <w:tcW w:w="532" w:type="pct"/>
          </w:tcPr>
          <w:p w14:paraId="789D8EAB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2*</w:t>
            </w:r>
          </w:p>
        </w:tc>
        <w:tc>
          <w:tcPr>
            <w:tcW w:w="608" w:type="pct"/>
          </w:tcPr>
          <w:p w14:paraId="4F77229E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90*</w:t>
            </w:r>
          </w:p>
        </w:tc>
        <w:tc>
          <w:tcPr>
            <w:tcW w:w="443" w:type="pct"/>
          </w:tcPr>
          <w:p w14:paraId="2877E1D7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6</w:t>
            </w:r>
          </w:p>
        </w:tc>
      </w:tr>
      <w:tr w:rsidR="00E6379F" w:rsidRPr="0016378B" w14:paraId="6DA0EB43" w14:textId="77777777" w:rsidTr="00DE5A1B">
        <w:trPr>
          <w:jc w:val="center"/>
        </w:trPr>
        <w:tc>
          <w:tcPr>
            <w:tcW w:w="1987" w:type="pct"/>
          </w:tcPr>
          <w:p w14:paraId="4CF4BDE5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Estágio curricular</w:t>
            </w:r>
          </w:p>
        </w:tc>
        <w:tc>
          <w:tcPr>
            <w:tcW w:w="472" w:type="pct"/>
          </w:tcPr>
          <w:p w14:paraId="6425CB69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485" w:type="pct"/>
          </w:tcPr>
          <w:p w14:paraId="18F97774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270</w:t>
            </w:r>
          </w:p>
        </w:tc>
        <w:tc>
          <w:tcPr>
            <w:tcW w:w="472" w:type="pct"/>
          </w:tcPr>
          <w:p w14:paraId="35685DBB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  <w:tc>
          <w:tcPr>
            <w:tcW w:w="532" w:type="pct"/>
          </w:tcPr>
          <w:p w14:paraId="7FE0986F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608" w:type="pct"/>
          </w:tcPr>
          <w:p w14:paraId="6644E1CB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270</w:t>
            </w:r>
          </w:p>
        </w:tc>
        <w:tc>
          <w:tcPr>
            <w:tcW w:w="443" w:type="pct"/>
          </w:tcPr>
          <w:p w14:paraId="7B97122B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</w:tr>
      <w:tr w:rsidR="00E6379F" w:rsidRPr="0016378B" w14:paraId="571FE4F4" w14:textId="77777777" w:rsidTr="00DE5A1B">
        <w:trPr>
          <w:jc w:val="center"/>
        </w:trPr>
        <w:tc>
          <w:tcPr>
            <w:tcW w:w="1987" w:type="pct"/>
          </w:tcPr>
          <w:p w14:paraId="516E5C0E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Trabalho de conclusão de curso</w:t>
            </w:r>
          </w:p>
        </w:tc>
        <w:tc>
          <w:tcPr>
            <w:tcW w:w="472" w:type="pct"/>
          </w:tcPr>
          <w:p w14:paraId="11CE6286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485" w:type="pct"/>
          </w:tcPr>
          <w:p w14:paraId="35A67590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45</w:t>
            </w:r>
          </w:p>
        </w:tc>
        <w:tc>
          <w:tcPr>
            <w:tcW w:w="472" w:type="pct"/>
          </w:tcPr>
          <w:p w14:paraId="4DF8E8B5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  <w:tc>
          <w:tcPr>
            <w:tcW w:w="532" w:type="pct"/>
          </w:tcPr>
          <w:p w14:paraId="610447F6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608" w:type="pct"/>
          </w:tcPr>
          <w:p w14:paraId="7C498AE5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60</w:t>
            </w:r>
          </w:p>
        </w:tc>
        <w:tc>
          <w:tcPr>
            <w:tcW w:w="443" w:type="pct"/>
          </w:tcPr>
          <w:p w14:paraId="2C626DED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</w:tr>
      <w:tr w:rsidR="00E6379F" w:rsidRPr="0016378B" w14:paraId="0C3E64CB" w14:textId="77777777" w:rsidTr="00DE5A1B">
        <w:trPr>
          <w:jc w:val="center"/>
        </w:trPr>
        <w:tc>
          <w:tcPr>
            <w:tcW w:w="1987" w:type="pct"/>
          </w:tcPr>
          <w:p w14:paraId="7D9F45E5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Atividades complementares</w:t>
            </w:r>
          </w:p>
        </w:tc>
        <w:tc>
          <w:tcPr>
            <w:tcW w:w="472" w:type="pct"/>
          </w:tcPr>
          <w:p w14:paraId="6249598D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485" w:type="pct"/>
          </w:tcPr>
          <w:p w14:paraId="32FD5DB3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210</w:t>
            </w:r>
          </w:p>
        </w:tc>
        <w:tc>
          <w:tcPr>
            <w:tcW w:w="472" w:type="pct"/>
          </w:tcPr>
          <w:p w14:paraId="3D006FF3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  <w:tc>
          <w:tcPr>
            <w:tcW w:w="532" w:type="pct"/>
          </w:tcPr>
          <w:p w14:paraId="54D38189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608" w:type="pct"/>
          </w:tcPr>
          <w:p w14:paraId="511D50D1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12</w:t>
            </w:r>
          </w:p>
        </w:tc>
        <w:tc>
          <w:tcPr>
            <w:tcW w:w="443" w:type="pct"/>
          </w:tcPr>
          <w:p w14:paraId="6CB238EA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</w:tr>
      <w:tr w:rsidR="00E6379F" w:rsidRPr="0016378B" w14:paraId="4A6D8950" w14:textId="77777777" w:rsidTr="00DE5A1B">
        <w:trPr>
          <w:jc w:val="center"/>
        </w:trPr>
        <w:tc>
          <w:tcPr>
            <w:tcW w:w="1987" w:type="pct"/>
          </w:tcPr>
          <w:p w14:paraId="50AD75EB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UCE</w:t>
            </w:r>
          </w:p>
        </w:tc>
        <w:tc>
          <w:tcPr>
            <w:tcW w:w="472" w:type="pct"/>
          </w:tcPr>
          <w:p w14:paraId="29919EBA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  <w:tc>
          <w:tcPr>
            <w:tcW w:w="485" w:type="pct"/>
          </w:tcPr>
          <w:p w14:paraId="5282FDB1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  <w:tc>
          <w:tcPr>
            <w:tcW w:w="472" w:type="pct"/>
          </w:tcPr>
          <w:p w14:paraId="064B4B04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  <w:tc>
          <w:tcPr>
            <w:tcW w:w="532" w:type="pct"/>
          </w:tcPr>
          <w:p w14:paraId="11899885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608" w:type="pct"/>
          </w:tcPr>
          <w:p w14:paraId="66ACE567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98</w:t>
            </w:r>
          </w:p>
        </w:tc>
        <w:tc>
          <w:tcPr>
            <w:tcW w:w="443" w:type="pct"/>
          </w:tcPr>
          <w:p w14:paraId="11E99E60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-</w:t>
            </w:r>
          </w:p>
        </w:tc>
      </w:tr>
      <w:tr w:rsidR="00E6379F" w:rsidRPr="0016378B" w14:paraId="35E8F3CB" w14:textId="77777777" w:rsidTr="00DE5A1B">
        <w:trPr>
          <w:jc w:val="center"/>
        </w:trPr>
        <w:tc>
          <w:tcPr>
            <w:tcW w:w="1987" w:type="pct"/>
          </w:tcPr>
          <w:p w14:paraId="6739A3FE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sz w:val="18"/>
                <w:szCs w:val="18"/>
              </w:rPr>
              <w:t>Total</w:t>
            </w:r>
          </w:p>
        </w:tc>
        <w:tc>
          <w:tcPr>
            <w:tcW w:w="472" w:type="pct"/>
          </w:tcPr>
          <w:p w14:paraId="295530A0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47</w:t>
            </w:r>
          </w:p>
        </w:tc>
        <w:tc>
          <w:tcPr>
            <w:tcW w:w="485" w:type="pct"/>
          </w:tcPr>
          <w:p w14:paraId="44372C70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3075</w:t>
            </w:r>
          </w:p>
        </w:tc>
        <w:tc>
          <w:tcPr>
            <w:tcW w:w="472" w:type="pct"/>
          </w:tcPr>
          <w:p w14:paraId="13B09503" w14:textId="77777777" w:rsidR="00E6379F" w:rsidRPr="0016378B" w:rsidRDefault="00E6379F" w:rsidP="00DE5A1B">
            <w:pPr>
              <w:tabs>
                <w:tab w:val="left" w:pos="541"/>
              </w:tabs>
              <w:spacing w:after="12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156</w:t>
            </w:r>
          </w:p>
        </w:tc>
        <w:tc>
          <w:tcPr>
            <w:tcW w:w="532" w:type="pct"/>
          </w:tcPr>
          <w:p w14:paraId="78516323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47</w:t>
            </w:r>
          </w:p>
        </w:tc>
        <w:tc>
          <w:tcPr>
            <w:tcW w:w="608" w:type="pct"/>
          </w:tcPr>
          <w:p w14:paraId="655527C1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3.075</w:t>
            </w:r>
          </w:p>
        </w:tc>
        <w:tc>
          <w:tcPr>
            <w:tcW w:w="443" w:type="pct"/>
          </w:tcPr>
          <w:p w14:paraId="0EE302A4" w14:textId="77777777" w:rsidR="00E6379F" w:rsidRPr="0016378B" w:rsidRDefault="00E6379F" w:rsidP="00DE5A1B">
            <w:pPr>
              <w:spacing w:after="12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b/>
                <w:bCs/>
                <w:sz w:val="18"/>
                <w:szCs w:val="18"/>
              </w:rPr>
              <w:t>169</w:t>
            </w:r>
          </w:p>
        </w:tc>
      </w:tr>
      <w:tr w:rsidR="00E6379F" w:rsidRPr="0016378B" w14:paraId="00508039" w14:textId="77777777" w:rsidTr="00DE5A1B">
        <w:trPr>
          <w:jc w:val="center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44DD7EA6" w14:textId="77777777" w:rsidR="00E6379F" w:rsidRPr="0016378B" w:rsidRDefault="00E6379F" w:rsidP="00DE5A1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6378B">
              <w:rPr>
                <w:rFonts w:ascii="Tahoma" w:hAnsi="Tahoma" w:cs="Tahoma"/>
                <w:sz w:val="18"/>
                <w:szCs w:val="18"/>
              </w:rPr>
              <w:t>* o discente deve cursar no mínimo duas disciplinas optativas</w:t>
            </w:r>
            <w:r>
              <w:rPr>
                <w:rFonts w:ascii="Tahoma" w:hAnsi="Tahoma" w:cs="Tahoma"/>
                <w:sz w:val="18"/>
                <w:szCs w:val="18"/>
              </w:rPr>
              <w:t xml:space="preserve">, </w:t>
            </w:r>
            <w:r w:rsidRPr="00974C77">
              <w:rPr>
                <w:rFonts w:ascii="Tahoma" w:hAnsi="Tahoma" w:cs="Tahoma"/>
                <w:sz w:val="18"/>
                <w:szCs w:val="18"/>
              </w:rPr>
              <w:t>perfazendo o mínimo de 90 horas. A opção pela disciplina optativa LIBRAS juntamente com outra optativa da estrutura curricular irá gerar excedente de carga horária e créditos, pois LIBRAS possui 60 horas e 4 créditos. A carga horária total de disciplinas optativas disponível é 285 horas.</w:t>
            </w:r>
          </w:p>
        </w:tc>
      </w:tr>
    </w:tbl>
    <w:p w14:paraId="2B53BCFC" w14:textId="77777777" w:rsidR="00E6379F" w:rsidRDefault="00E6379F" w:rsidP="00E6379F">
      <w:pPr>
        <w:spacing w:after="0" w:line="360" w:lineRule="auto"/>
        <w:jc w:val="both"/>
        <w:rPr>
          <w:rFonts w:ascii="Tahoma" w:hAnsi="Tahoma" w:cs="Tahoma"/>
          <w:b/>
        </w:rPr>
      </w:pPr>
    </w:p>
    <w:p w14:paraId="4685E4D1" w14:textId="221DE72E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</w:rPr>
        <w:lastRenderedPageBreak/>
        <w:t>03</w:t>
      </w:r>
      <w:r w:rsidRPr="0016378B">
        <w:rPr>
          <w:rFonts w:ascii="Tahoma" w:hAnsi="Tahoma" w:cs="Tahoma"/>
        </w:rPr>
        <w:t xml:space="preserve"> - O tempo para Integralização Curricular de acordo com a Resolução n° 660/2009 é de no mínimo 08 (oito) períodos letivos e no máximo 12 (doze), e de acordo com a</w:t>
      </w:r>
      <w:r w:rsidR="00BE3819">
        <w:rPr>
          <w:rFonts w:ascii="Tahoma" w:hAnsi="Tahoma" w:cs="Tahoma"/>
        </w:rPr>
        <w:t>s</w:t>
      </w:r>
      <w:r w:rsidRPr="0016378B">
        <w:rPr>
          <w:rFonts w:ascii="Tahoma" w:hAnsi="Tahoma" w:cs="Tahoma"/>
        </w:rPr>
        <w:t xml:space="preserve"> Resoluç</w:t>
      </w:r>
      <w:r w:rsidR="00BE3819">
        <w:rPr>
          <w:rFonts w:ascii="Tahoma" w:hAnsi="Tahoma" w:cs="Tahoma"/>
        </w:rPr>
        <w:t>ões</w:t>
      </w:r>
      <w:r w:rsidRPr="0016378B">
        <w:rPr>
          <w:rFonts w:ascii="Tahoma" w:hAnsi="Tahoma" w:cs="Tahoma"/>
        </w:rPr>
        <w:t xml:space="preserve"> n° </w:t>
      </w:r>
      <w:r w:rsidR="00A96FB5">
        <w:rPr>
          <w:rFonts w:ascii="Tahoma" w:hAnsi="Tahoma" w:cs="Tahoma"/>
        </w:rPr>
        <w:t>2500</w:t>
      </w:r>
      <w:r w:rsidR="00BE3819">
        <w:rPr>
          <w:rFonts w:ascii="Tahoma" w:hAnsi="Tahoma" w:cs="Tahoma"/>
        </w:rPr>
        <w:t xml:space="preserve"> e 2723</w:t>
      </w:r>
      <w:r w:rsidRPr="0016378B">
        <w:rPr>
          <w:rFonts w:ascii="Tahoma" w:hAnsi="Tahoma" w:cs="Tahoma"/>
        </w:rPr>
        <w:t>/202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 xml:space="preserve"> é de no mínimo 08 (oito) períodos letivos e no máximo 12 (doze), períodos letivos.</w:t>
      </w:r>
    </w:p>
    <w:p w14:paraId="19A802EA" w14:textId="77777777" w:rsidR="00E6379F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</w:rPr>
        <w:t>04</w:t>
      </w:r>
      <w:r w:rsidRPr="0016378B">
        <w:rPr>
          <w:rFonts w:ascii="Tahoma" w:hAnsi="Tahoma" w:cs="Tahoma"/>
        </w:rPr>
        <w:t xml:space="preserve"> - Os alunos que optarem pela migração terão direito a solicitar equivalência dos componentes cursados na estrutura curricular fixada pela Resolução CONSEPE/UFMA nº. 660/2009, de acordo com o quadro 2:</w:t>
      </w:r>
    </w:p>
    <w:p w14:paraId="5D848E71" w14:textId="77777777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</w:p>
    <w:p w14:paraId="4159712C" w14:textId="57804141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  <w:bCs/>
        </w:rPr>
        <w:t>Quadro 2</w:t>
      </w:r>
      <w:r w:rsidRPr="0016378B">
        <w:rPr>
          <w:rFonts w:ascii="Tahoma" w:hAnsi="Tahoma" w:cs="Tahoma"/>
        </w:rPr>
        <w:t xml:space="preserve">: Equivalência dos </w:t>
      </w:r>
      <w:bookmarkStart w:id="0" w:name="_Hlk65792302"/>
      <w:r w:rsidRPr="0016378B">
        <w:rPr>
          <w:rFonts w:ascii="Tahoma" w:hAnsi="Tahoma" w:cs="Tahoma"/>
        </w:rPr>
        <w:t>componentes curriculares na Resolução CONSEPE/UFMA nº 660/2009 e na</w:t>
      </w:r>
      <w:r w:rsidR="00932512">
        <w:rPr>
          <w:rFonts w:ascii="Tahoma" w:hAnsi="Tahoma" w:cs="Tahoma"/>
        </w:rPr>
        <w:t>s</w:t>
      </w:r>
      <w:r w:rsidRPr="0016378B">
        <w:rPr>
          <w:rFonts w:ascii="Tahoma" w:hAnsi="Tahoma" w:cs="Tahoma"/>
        </w:rPr>
        <w:t xml:space="preserve"> Resoluç</w:t>
      </w:r>
      <w:r w:rsidR="00932512">
        <w:rPr>
          <w:rFonts w:ascii="Tahoma" w:hAnsi="Tahoma" w:cs="Tahoma"/>
        </w:rPr>
        <w:t>ões</w:t>
      </w:r>
      <w:r w:rsidRPr="0016378B">
        <w:rPr>
          <w:rFonts w:ascii="Tahoma" w:hAnsi="Tahoma" w:cs="Tahoma"/>
        </w:rPr>
        <w:t xml:space="preserve"> CONSEPE/UFMA nº </w:t>
      </w:r>
      <w:r w:rsidR="00932512">
        <w:rPr>
          <w:rFonts w:ascii="Tahoma" w:hAnsi="Tahoma" w:cs="Tahoma"/>
        </w:rPr>
        <w:t>2500 e 2723</w:t>
      </w:r>
      <w:r w:rsidRPr="0016378B">
        <w:rPr>
          <w:rFonts w:ascii="Tahoma" w:hAnsi="Tahoma" w:cs="Tahoma"/>
        </w:rPr>
        <w:t>/202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 xml:space="preserve">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4"/>
        <w:gridCol w:w="707"/>
        <w:gridCol w:w="615"/>
        <w:gridCol w:w="782"/>
        <w:gridCol w:w="783"/>
        <w:gridCol w:w="2294"/>
        <w:gridCol w:w="464"/>
        <w:gridCol w:w="615"/>
      </w:tblGrid>
      <w:tr w:rsidR="00E6379F" w:rsidRPr="00DD2776" w14:paraId="45FDD26A" w14:textId="77777777" w:rsidTr="00DE5A1B">
        <w:trPr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5782F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OMPONENTES CURRÍCULO</w:t>
            </w:r>
          </w:p>
          <w:p w14:paraId="7B474F3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RESOLUÇÃO CONSEPE</w:t>
            </w:r>
          </w:p>
          <w:p w14:paraId="79B6A786" w14:textId="0EF96B05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N</w:t>
            </w:r>
            <w:r w:rsidRPr="00DD2776">
              <w:rPr>
                <w:rFonts w:cs="Tahoma"/>
                <w:b/>
                <w:sz w:val="18"/>
                <w:szCs w:val="18"/>
                <w:vertAlign w:val="superscript"/>
              </w:rPr>
              <w:t xml:space="preserve">O.    </w:t>
            </w:r>
            <w:r w:rsidR="00A96FB5" w:rsidRPr="00DE78D2">
              <w:rPr>
                <w:rFonts w:cs="Tahoma"/>
                <w:b/>
                <w:sz w:val="18"/>
                <w:szCs w:val="18"/>
              </w:rPr>
              <w:t>25</w:t>
            </w:r>
            <w:r w:rsidR="00DE78D2">
              <w:rPr>
                <w:rFonts w:cs="Tahoma"/>
                <w:b/>
                <w:sz w:val="18"/>
                <w:szCs w:val="18"/>
              </w:rPr>
              <w:t>00</w:t>
            </w:r>
            <w:r w:rsidR="00932512">
              <w:rPr>
                <w:rFonts w:cs="Tahoma"/>
                <w:b/>
                <w:sz w:val="18"/>
                <w:szCs w:val="18"/>
              </w:rPr>
              <w:t xml:space="preserve"> e 2723</w:t>
            </w:r>
            <w:r w:rsidR="00DE78D2">
              <w:rPr>
                <w:rFonts w:cs="Tahoma"/>
                <w:b/>
                <w:sz w:val="18"/>
                <w:szCs w:val="18"/>
              </w:rPr>
              <w:t>/</w:t>
            </w:r>
            <w:r w:rsidRPr="00DD2776">
              <w:rPr>
                <w:rFonts w:cs="Tahoma"/>
                <w:b/>
                <w:sz w:val="18"/>
                <w:szCs w:val="18"/>
              </w:rPr>
              <w:t>202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F45C8D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. H. Teóri</w:t>
            </w:r>
          </w:p>
          <w:p w14:paraId="6338035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6E4922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réd.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39C76D1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. H. Exten</w:t>
            </w:r>
          </w:p>
          <w:p w14:paraId="32B192B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São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6156D55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réd.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5B4265E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OMPONENTES CURRÍCULO</w:t>
            </w:r>
          </w:p>
          <w:p w14:paraId="1D4C5B3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RESOLUÇÃO CONSEPE</w:t>
            </w:r>
          </w:p>
          <w:p w14:paraId="1552F51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N</w:t>
            </w:r>
            <w:r w:rsidRPr="00DD2776">
              <w:rPr>
                <w:rFonts w:cs="Tahoma"/>
                <w:b/>
                <w:sz w:val="18"/>
                <w:szCs w:val="18"/>
                <w:vertAlign w:val="superscript"/>
              </w:rPr>
              <w:t>O</w:t>
            </w:r>
            <w:r w:rsidRPr="00DD2776">
              <w:rPr>
                <w:rFonts w:cs="Tahoma"/>
                <w:b/>
                <w:sz w:val="18"/>
                <w:szCs w:val="18"/>
              </w:rPr>
              <w:t xml:space="preserve"> 660/200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A92279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. H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4066FD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b/>
                <w:sz w:val="18"/>
                <w:szCs w:val="18"/>
              </w:rPr>
            </w:pPr>
            <w:r w:rsidRPr="00DD2776">
              <w:rPr>
                <w:rFonts w:cs="Tahoma"/>
                <w:b/>
                <w:sz w:val="18"/>
                <w:szCs w:val="18"/>
              </w:rPr>
              <w:t>Créd.</w:t>
            </w:r>
          </w:p>
        </w:tc>
      </w:tr>
      <w:tr w:rsidR="00E6379F" w:rsidRPr="00DD2776" w14:paraId="3FB7CB24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357E0CA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1º período</w:t>
            </w:r>
          </w:p>
        </w:tc>
      </w:tr>
      <w:tr w:rsidR="00E6379F" w:rsidRPr="00DD2776" w14:paraId="3B4D4398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08F8FC9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etodologia Científica</w:t>
            </w:r>
          </w:p>
        </w:tc>
        <w:tc>
          <w:tcPr>
            <w:tcW w:w="0" w:type="auto"/>
            <w:vAlign w:val="center"/>
          </w:tcPr>
          <w:p w14:paraId="52FE345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D2BF75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1ABD258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6556040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2FE6A6F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etodologia Científica</w:t>
            </w:r>
          </w:p>
        </w:tc>
        <w:tc>
          <w:tcPr>
            <w:tcW w:w="0" w:type="auto"/>
            <w:vAlign w:val="center"/>
          </w:tcPr>
          <w:p w14:paraId="3EA1153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44B6FE7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134E845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1E26FDA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urismo, Território e Espaço</w:t>
            </w:r>
          </w:p>
        </w:tc>
        <w:tc>
          <w:tcPr>
            <w:tcW w:w="0" w:type="auto"/>
            <w:vAlign w:val="center"/>
          </w:tcPr>
          <w:p w14:paraId="58DEBF6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462697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7E744B1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4E71F4B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04C518D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ografia do Turismo</w:t>
            </w:r>
          </w:p>
        </w:tc>
        <w:tc>
          <w:tcPr>
            <w:tcW w:w="0" w:type="auto"/>
            <w:vAlign w:val="center"/>
          </w:tcPr>
          <w:p w14:paraId="1856070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7598AF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77B1C48E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65BF5DE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Administração aplicada ao Turismo</w:t>
            </w:r>
          </w:p>
        </w:tc>
        <w:tc>
          <w:tcPr>
            <w:tcW w:w="0" w:type="auto"/>
            <w:vAlign w:val="center"/>
          </w:tcPr>
          <w:p w14:paraId="79835C8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F80E5D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4EFEDB7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2237884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4773F04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trodução à Administração</w:t>
            </w:r>
          </w:p>
        </w:tc>
        <w:tc>
          <w:tcPr>
            <w:tcW w:w="0" w:type="auto"/>
            <w:vAlign w:val="center"/>
          </w:tcPr>
          <w:p w14:paraId="45D5772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29492F8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3AFDAB77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79CE6C5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glês I</w:t>
            </w:r>
          </w:p>
        </w:tc>
        <w:tc>
          <w:tcPr>
            <w:tcW w:w="0" w:type="auto"/>
            <w:vAlign w:val="center"/>
          </w:tcPr>
          <w:p w14:paraId="7F1FA0C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B678AF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4E4A369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101DF0A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67A5819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glês I</w:t>
            </w:r>
          </w:p>
        </w:tc>
        <w:tc>
          <w:tcPr>
            <w:tcW w:w="0" w:type="auto"/>
            <w:vAlign w:val="center"/>
          </w:tcPr>
          <w:p w14:paraId="536A738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5DEAF7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4E01D3E4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30A7C22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Fundamentos do Turismo I</w:t>
            </w:r>
          </w:p>
        </w:tc>
        <w:tc>
          <w:tcPr>
            <w:tcW w:w="0" w:type="auto"/>
            <w:vAlign w:val="center"/>
          </w:tcPr>
          <w:p w14:paraId="2ED04EC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086ADE6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06E281B7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3A9705B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4EC3658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Fundamentos do Turismo I</w:t>
            </w:r>
          </w:p>
        </w:tc>
        <w:tc>
          <w:tcPr>
            <w:tcW w:w="0" w:type="auto"/>
            <w:vAlign w:val="center"/>
          </w:tcPr>
          <w:p w14:paraId="391B6F7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C8F3C1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551B54CA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2AA3E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etodologia do Trabalho Científic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DD9E3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60C908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6B1098E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76C7A3C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63E3B1E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etodologia do Trabalho Científic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12DFC2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C2F7EA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D7360A1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1490AE1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2º período</w:t>
            </w:r>
          </w:p>
        </w:tc>
      </w:tr>
      <w:tr w:rsidR="00E6379F" w:rsidRPr="00DD2776" w14:paraId="73D2C21A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1E4EC3C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Antropologia Cultural</w:t>
            </w:r>
          </w:p>
        </w:tc>
        <w:tc>
          <w:tcPr>
            <w:tcW w:w="0" w:type="auto"/>
            <w:vAlign w:val="center"/>
          </w:tcPr>
          <w:p w14:paraId="4EB9611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38CF7BB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0ACAD23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21EF1F3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6D8D19E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Antropologia Cultural</w:t>
            </w:r>
          </w:p>
        </w:tc>
        <w:tc>
          <w:tcPr>
            <w:tcW w:w="0" w:type="auto"/>
            <w:vAlign w:val="center"/>
          </w:tcPr>
          <w:p w14:paraId="5928ABF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0859B07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3</w:t>
            </w:r>
          </w:p>
        </w:tc>
      </w:tr>
      <w:tr w:rsidR="00E6379F" w:rsidRPr="00DD2776" w14:paraId="3B55A78F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776D649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História do Maranhão</w:t>
            </w:r>
          </w:p>
        </w:tc>
        <w:tc>
          <w:tcPr>
            <w:tcW w:w="0" w:type="auto"/>
            <w:vAlign w:val="center"/>
          </w:tcPr>
          <w:p w14:paraId="3AB8EC8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35660F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03D1C0F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20E56FA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1CF9D11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História do Maranhão</w:t>
            </w:r>
          </w:p>
        </w:tc>
        <w:tc>
          <w:tcPr>
            <w:tcW w:w="0" w:type="auto"/>
            <w:vAlign w:val="center"/>
          </w:tcPr>
          <w:p w14:paraId="36D6E3E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CF2D80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32D8DB3B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6009E2E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Hospitalidade e Turismo</w:t>
            </w:r>
          </w:p>
        </w:tc>
        <w:tc>
          <w:tcPr>
            <w:tcW w:w="0" w:type="auto"/>
            <w:vAlign w:val="center"/>
          </w:tcPr>
          <w:p w14:paraId="76529C7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5A499EA7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55585EA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3A33514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5DC113B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Sem correspondente</w:t>
            </w:r>
          </w:p>
        </w:tc>
        <w:tc>
          <w:tcPr>
            <w:tcW w:w="0" w:type="auto"/>
            <w:vAlign w:val="center"/>
          </w:tcPr>
          <w:p w14:paraId="531F0D6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vAlign w:val="center"/>
          </w:tcPr>
          <w:p w14:paraId="695311A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0D1B0A07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445F3CA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glês II</w:t>
            </w:r>
          </w:p>
        </w:tc>
        <w:tc>
          <w:tcPr>
            <w:tcW w:w="0" w:type="auto"/>
            <w:vAlign w:val="center"/>
          </w:tcPr>
          <w:p w14:paraId="14A7955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C17D71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39A3233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428B902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7F25524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glês II</w:t>
            </w:r>
          </w:p>
        </w:tc>
        <w:tc>
          <w:tcPr>
            <w:tcW w:w="0" w:type="auto"/>
            <w:vAlign w:val="center"/>
          </w:tcPr>
          <w:p w14:paraId="55D327A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20A5A0E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364AF68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615C59E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Fundamentos do Turismo II</w:t>
            </w:r>
          </w:p>
        </w:tc>
        <w:tc>
          <w:tcPr>
            <w:tcW w:w="0" w:type="auto"/>
            <w:vAlign w:val="center"/>
          </w:tcPr>
          <w:p w14:paraId="2EF2B97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0C1879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0B7C37C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37757BE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312025B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Fundamentos do Turismo II</w:t>
            </w:r>
          </w:p>
        </w:tc>
        <w:tc>
          <w:tcPr>
            <w:tcW w:w="0" w:type="auto"/>
            <w:vAlign w:val="center"/>
          </w:tcPr>
          <w:p w14:paraId="39549A0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DA6CF1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EA7B3D7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A9E5D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Filosof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8E3911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D4228B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3E2032D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744B5DC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0A5ACA2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Filosof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8093E9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5B3D2B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3</w:t>
            </w:r>
          </w:p>
        </w:tc>
      </w:tr>
      <w:tr w:rsidR="00E6379F" w:rsidRPr="00DD2776" w14:paraId="0282574E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52AAEE3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3º período</w:t>
            </w:r>
          </w:p>
        </w:tc>
      </w:tr>
      <w:tr w:rsidR="00E6379F" w:rsidRPr="00DD2776" w14:paraId="53603540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5D5C073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statística Básica</w:t>
            </w:r>
          </w:p>
        </w:tc>
        <w:tc>
          <w:tcPr>
            <w:tcW w:w="0" w:type="auto"/>
            <w:vAlign w:val="center"/>
          </w:tcPr>
          <w:p w14:paraId="2E8D34C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A2D98F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425144A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42C43C5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7D4BEF3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statística Básica</w:t>
            </w:r>
          </w:p>
        </w:tc>
        <w:tc>
          <w:tcPr>
            <w:tcW w:w="0" w:type="auto"/>
            <w:vAlign w:val="center"/>
          </w:tcPr>
          <w:p w14:paraId="6524AC0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4AE8786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287EE2D7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2CE7C1A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atrimônio Cultural e Turismo</w:t>
            </w:r>
          </w:p>
        </w:tc>
        <w:tc>
          <w:tcPr>
            <w:tcW w:w="0" w:type="auto"/>
            <w:vAlign w:val="center"/>
          </w:tcPr>
          <w:p w14:paraId="51FDD32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199653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44CBD83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5B32F13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4C5D14D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o Patrimônio Cultural</w:t>
            </w:r>
          </w:p>
        </w:tc>
        <w:tc>
          <w:tcPr>
            <w:tcW w:w="0" w:type="auto"/>
            <w:vAlign w:val="center"/>
          </w:tcPr>
          <w:p w14:paraId="29F53C9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4023624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1AC3818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26D114C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mpreendedorismo e Turismo</w:t>
            </w:r>
          </w:p>
        </w:tc>
        <w:tc>
          <w:tcPr>
            <w:tcW w:w="0" w:type="auto"/>
            <w:vAlign w:val="center"/>
          </w:tcPr>
          <w:p w14:paraId="3E177C8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2611E7A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17F158A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20E3984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565499F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mpreendedorismo e Turismo</w:t>
            </w:r>
          </w:p>
        </w:tc>
        <w:tc>
          <w:tcPr>
            <w:tcW w:w="0" w:type="auto"/>
            <w:vAlign w:val="center"/>
          </w:tcPr>
          <w:p w14:paraId="06A3032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6BCBD0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6A7D2868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46F0AAF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glês III</w:t>
            </w:r>
          </w:p>
        </w:tc>
        <w:tc>
          <w:tcPr>
            <w:tcW w:w="0" w:type="auto"/>
            <w:vAlign w:val="center"/>
          </w:tcPr>
          <w:p w14:paraId="19DA983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20DB34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12A42B2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3F172D3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772F42F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glês III</w:t>
            </w:r>
          </w:p>
        </w:tc>
        <w:tc>
          <w:tcPr>
            <w:tcW w:w="0" w:type="auto"/>
            <w:vAlign w:val="center"/>
          </w:tcPr>
          <w:p w14:paraId="6B29EF3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42CA6B2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DCCB4E0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E83FFF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Empreendimentos de Lazer e Recreaçã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8FE721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6B459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4259103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6DCFD27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58C9F9D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Empreendimentos de Lazer e Recreaçã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81B7F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7C68C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5</w:t>
            </w:r>
          </w:p>
        </w:tc>
      </w:tr>
      <w:tr w:rsidR="00E6379F" w:rsidRPr="00DD2776" w14:paraId="1A1C371B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01439E4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4º período</w:t>
            </w:r>
          </w:p>
        </w:tc>
      </w:tr>
      <w:tr w:rsidR="00E6379F" w:rsidRPr="00DD2776" w14:paraId="1A43043C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477ABF7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conomia do Turismo</w:t>
            </w:r>
          </w:p>
        </w:tc>
        <w:tc>
          <w:tcPr>
            <w:tcW w:w="0" w:type="auto"/>
            <w:vAlign w:val="center"/>
          </w:tcPr>
          <w:p w14:paraId="4B0FB6C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4E37BD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1612732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5CD91BD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100D5A6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conomia do Turismo</w:t>
            </w:r>
          </w:p>
        </w:tc>
        <w:tc>
          <w:tcPr>
            <w:tcW w:w="0" w:type="auto"/>
            <w:vAlign w:val="center"/>
          </w:tcPr>
          <w:p w14:paraId="6B50DDD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85BF14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5F5C4CB4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18063F6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urismo, Cidades e Gestão Pública</w:t>
            </w:r>
          </w:p>
        </w:tc>
        <w:tc>
          <w:tcPr>
            <w:tcW w:w="0" w:type="auto"/>
            <w:vAlign w:val="center"/>
          </w:tcPr>
          <w:p w14:paraId="42BBF2F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F64DAA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1B25FCB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1B5D82A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6D69152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Pública e Turismo OU Gestão do Turismo Urbano</w:t>
            </w:r>
          </w:p>
        </w:tc>
        <w:tc>
          <w:tcPr>
            <w:tcW w:w="0" w:type="auto"/>
            <w:vAlign w:val="center"/>
          </w:tcPr>
          <w:p w14:paraId="735D81F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550947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3E3D4FF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72F78D6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Ambiental e Turismo</w:t>
            </w:r>
          </w:p>
        </w:tc>
        <w:tc>
          <w:tcPr>
            <w:tcW w:w="0" w:type="auto"/>
            <w:vAlign w:val="center"/>
          </w:tcPr>
          <w:p w14:paraId="1DF967F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04172337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06AEA15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74704E7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137EE62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Ambiental e Turismo</w:t>
            </w:r>
          </w:p>
        </w:tc>
        <w:tc>
          <w:tcPr>
            <w:tcW w:w="0" w:type="auto"/>
            <w:vAlign w:val="center"/>
          </w:tcPr>
          <w:p w14:paraId="064F2AC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2628BCE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C44F5F8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566EDD6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arketing Turístico</w:t>
            </w:r>
          </w:p>
        </w:tc>
        <w:tc>
          <w:tcPr>
            <w:tcW w:w="0" w:type="auto"/>
            <w:vAlign w:val="center"/>
          </w:tcPr>
          <w:p w14:paraId="76309D0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4205AD07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6ECBAD1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16BC83D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591A3DA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arketing Turístico</w:t>
            </w:r>
          </w:p>
        </w:tc>
        <w:tc>
          <w:tcPr>
            <w:tcW w:w="0" w:type="auto"/>
            <w:vAlign w:val="center"/>
          </w:tcPr>
          <w:p w14:paraId="5EBBD6C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72B897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37376D5A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C9CE1D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Espaços Culturais e Turism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991D30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A594AB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3E936D6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38D7C62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48D8BA0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História da Ar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D666B4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D2F360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71C276FD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646AD6E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5º período</w:t>
            </w:r>
          </w:p>
        </w:tc>
      </w:tr>
      <w:tr w:rsidR="00E6379F" w:rsidRPr="00DD2776" w14:paraId="6605B7D1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4C5BAE6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urismo e Etnicidade Afrobrasileira</w:t>
            </w:r>
          </w:p>
        </w:tc>
        <w:tc>
          <w:tcPr>
            <w:tcW w:w="0" w:type="auto"/>
            <w:vAlign w:val="center"/>
          </w:tcPr>
          <w:p w14:paraId="743EDE9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2AED342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68F656C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4D6B898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3188B2B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ópicos Especiais III</w:t>
            </w:r>
          </w:p>
        </w:tc>
        <w:tc>
          <w:tcPr>
            <w:tcW w:w="0" w:type="auto"/>
            <w:vAlign w:val="center"/>
          </w:tcPr>
          <w:p w14:paraId="643D4E8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EF988E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740FECE0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0469CC1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Talentos Humanos</w:t>
            </w:r>
          </w:p>
        </w:tc>
        <w:tc>
          <w:tcPr>
            <w:tcW w:w="0" w:type="auto"/>
            <w:vAlign w:val="center"/>
          </w:tcPr>
          <w:p w14:paraId="69C6FE7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21D2E5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0486A26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3C11467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7DC96FD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Talentos Humanos</w:t>
            </w:r>
          </w:p>
        </w:tc>
        <w:tc>
          <w:tcPr>
            <w:tcW w:w="0" w:type="auto"/>
            <w:vAlign w:val="center"/>
          </w:tcPr>
          <w:p w14:paraId="33D55E4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B8FBB4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49446620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21FF510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lanejamento Turístico I</w:t>
            </w:r>
          </w:p>
        </w:tc>
        <w:tc>
          <w:tcPr>
            <w:tcW w:w="0" w:type="auto"/>
            <w:vAlign w:val="center"/>
          </w:tcPr>
          <w:p w14:paraId="5AD4329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19A4A0E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5BBE32B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2AAC33B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2B48541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lanejamento Turístico I</w:t>
            </w:r>
          </w:p>
        </w:tc>
        <w:tc>
          <w:tcPr>
            <w:tcW w:w="0" w:type="auto"/>
            <w:vAlign w:val="center"/>
          </w:tcPr>
          <w:p w14:paraId="10CEA5B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2B8092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59D985A1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600EB99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ecnologia da Informação e Turismo</w:t>
            </w:r>
          </w:p>
        </w:tc>
        <w:tc>
          <w:tcPr>
            <w:tcW w:w="0" w:type="auto"/>
            <w:vAlign w:val="center"/>
          </w:tcPr>
          <w:p w14:paraId="2FF3634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27353B5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4032658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686EB01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7966EC7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ecnologia da Informação e Turismo</w:t>
            </w:r>
          </w:p>
        </w:tc>
        <w:tc>
          <w:tcPr>
            <w:tcW w:w="0" w:type="auto"/>
            <w:vAlign w:val="center"/>
          </w:tcPr>
          <w:p w14:paraId="7C8BCB8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A0C02F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6F9EDCDD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8E8668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urismo em Áreas Naturai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6B2183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958DC2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31020DD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36D9FD3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63D440C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ópicos Especiais 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0C71B8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1777A6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5F1A2198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3C8BED4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6º período</w:t>
            </w:r>
          </w:p>
        </w:tc>
      </w:tr>
      <w:tr w:rsidR="00E6379F" w:rsidRPr="00DD2776" w14:paraId="20E832EE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0887A08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Contábil-Financeira</w:t>
            </w:r>
          </w:p>
        </w:tc>
        <w:tc>
          <w:tcPr>
            <w:tcW w:w="0" w:type="auto"/>
            <w:vAlign w:val="center"/>
          </w:tcPr>
          <w:p w14:paraId="562652D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745600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5B82609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33C0251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6D5CECC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Contábil-Financeira</w:t>
            </w:r>
          </w:p>
        </w:tc>
        <w:tc>
          <w:tcPr>
            <w:tcW w:w="0" w:type="auto"/>
            <w:vAlign w:val="center"/>
          </w:tcPr>
          <w:p w14:paraId="20F56CC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025C104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5B359856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06F6997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Eventos e Cerimonial</w:t>
            </w:r>
          </w:p>
        </w:tc>
        <w:tc>
          <w:tcPr>
            <w:tcW w:w="0" w:type="auto"/>
            <w:vAlign w:val="center"/>
          </w:tcPr>
          <w:p w14:paraId="3D6A8C9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3BA0BB0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2033AF2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79D3E43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50E77C9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Eventos e Cerimonial</w:t>
            </w:r>
          </w:p>
        </w:tc>
        <w:tc>
          <w:tcPr>
            <w:tcW w:w="0" w:type="auto"/>
            <w:vAlign w:val="center"/>
          </w:tcPr>
          <w:p w14:paraId="5BA32F2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75</w:t>
            </w:r>
          </w:p>
        </w:tc>
        <w:tc>
          <w:tcPr>
            <w:tcW w:w="0" w:type="auto"/>
            <w:vAlign w:val="center"/>
          </w:tcPr>
          <w:p w14:paraId="1E55C36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5</w:t>
            </w:r>
          </w:p>
        </w:tc>
      </w:tr>
      <w:tr w:rsidR="00E6379F" w:rsidRPr="00DD2776" w14:paraId="098E5E83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3222003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lanejamento Turístico II</w:t>
            </w:r>
          </w:p>
        </w:tc>
        <w:tc>
          <w:tcPr>
            <w:tcW w:w="0" w:type="auto"/>
            <w:vAlign w:val="center"/>
          </w:tcPr>
          <w:p w14:paraId="5D70450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37151D1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40091B3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386631D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4392368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lanejamento Turístico II</w:t>
            </w:r>
          </w:p>
        </w:tc>
        <w:tc>
          <w:tcPr>
            <w:tcW w:w="0" w:type="auto"/>
            <w:vAlign w:val="center"/>
          </w:tcPr>
          <w:p w14:paraId="5B41DE4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08FA68A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3EB179E6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35CC7AC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étodos e Técnicas da Pesquisa em Turismo</w:t>
            </w:r>
          </w:p>
        </w:tc>
        <w:tc>
          <w:tcPr>
            <w:tcW w:w="0" w:type="auto"/>
            <w:vAlign w:val="center"/>
          </w:tcPr>
          <w:p w14:paraId="008E8D5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7D212A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5122AA1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39E54CA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2CBA003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Métodos e Técnicas da Pesquisa em Turismo</w:t>
            </w:r>
          </w:p>
        </w:tc>
        <w:tc>
          <w:tcPr>
            <w:tcW w:w="0" w:type="auto"/>
            <w:vAlign w:val="center"/>
          </w:tcPr>
          <w:p w14:paraId="76A68F7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EDA105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7FCC1C05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399E517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Hospedagem</w:t>
            </w:r>
          </w:p>
        </w:tc>
        <w:tc>
          <w:tcPr>
            <w:tcW w:w="0" w:type="auto"/>
            <w:vAlign w:val="center"/>
          </w:tcPr>
          <w:p w14:paraId="09A8CF3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2C229AF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46A0E19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24FAECC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4959FAA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Hospedagem e Alimentação</w:t>
            </w:r>
          </w:p>
        </w:tc>
        <w:tc>
          <w:tcPr>
            <w:tcW w:w="0" w:type="auto"/>
            <w:vAlign w:val="center"/>
          </w:tcPr>
          <w:p w14:paraId="1BF20EF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75</w:t>
            </w:r>
          </w:p>
        </w:tc>
        <w:tc>
          <w:tcPr>
            <w:tcW w:w="0" w:type="auto"/>
            <w:vAlign w:val="center"/>
          </w:tcPr>
          <w:p w14:paraId="3035175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5</w:t>
            </w:r>
          </w:p>
        </w:tc>
      </w:tr>
      <w:tr w:rsidR="00E6379F" w:rsidRPr="00DD2776" w14:paraId="030AF980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45BE25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astronomia e Turism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4077E5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85F1A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4394295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26021B9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39E9197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Sem corresponden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E81D69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613720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742F970C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57124D6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7º período</w:t>
            </w:r>
          </w:p>
        </w:tc>
      </w:tr>
      <w:tr w:rsidR="00E6379F" w:rsidRPr="00DD2776" w14:paraId="73E91843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60C28E29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Instituições de Direito Público e Privado</w:t>
            </w:r>
          </w:p>
        </w:tc>
        <w:tc>
          <w:tcPr>
            <w:tcW w:w="0" w:type="auto"/>
            <w:vAlign w:val="center"/>
          </w:tcPr>
          <w:p w14:paraId="22D49CD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5191340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4A84CCA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63ACD92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79143C0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Direito e Legislação Turística</w:t>
            </w:r>
          </w:p>
        </w:tc>
        <w:tc>
          <w:tcPr>
            <w:tcW w:w="0" w:type="auto"/>
            <w:vAlign w:val="center"/>
          </w:tcPr>
          <w:p w14:paraId="184FF0F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4DDB5F7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6621C60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5054B49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a Qualidade e Inovação no Turismo</w:t>
            </w:r>
          </w:p>
        </w:tc>
        <w:tc>
          <w:tcPr>
            <w:tcW w:w="0" w:type="auto"/>
            <w:vAlign w:val="center"/>
          </w:tcPr>
          <w:p w14:paraId="5CA1784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3990DB3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0536C47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211CE4C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6C805E7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a Qualidade no Turismo</w:t>
            </w:r>
          </w:p>
        </w:tc>
        <w:tc>
          <w:tcPr>
            <w:tcW w:w="0" w:type="auto"/>
            <w:vAlign w:val="center"/>
          </w:tcPr>
          <w:p w14:paraId="13B49E0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31E244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36BE4B80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7CE72FE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rojetos Turísticos</w:t>
            </w:r>
          </w:p>
        </w:tc>
        <w:tc>
          <w:tcPr>
            <w:tcW w:w="0" w:type="auto"/>
            <w:vAlign w:val="center"/>
          </w:tcPr>
          <w:p w14:paraId="4C26282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6EE0566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2F60C57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2E84BB8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351BEF1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rojetos Turísticos</w:t>
            </w:r>
          </w:p>
        </w:tc>
        <w:tc>
          <w:tcPr>
            <w:tcW w:w="0" w:type="auto"/>
            <w:vAlign w:val="center"/>
          </w:tcPr>
          <w:p w14:paraId="0BAFD0D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2EADA1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41E0F84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3D63338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Agências e Transportes</w:t>
            </w:r>
          </w:p>
        </w:tc>
        <w:tc>
          <w:tcPr>
            <w:tcW w:w="0" w:type="auto"/>
            <w:vAlign w:val="center"/>
          </w:tcPr>
          <w:p w14:paraId="21BDC86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08BE980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12DBE2C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1897745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0555E54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Agências e Transportes</w:t>
            </w:r>
          </w:p>
        </w:tc>
        <w:tc>
          <w:tcPr>
            <w:tcW w:w="0" w:type="auto"/>
            <w:vAlign w:val="center"/>
          </w:tcPr>
          <w:p w14:paraId="4B4886F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75</w:t>
            </w:r>
          </w:p>
        </w:tc>
        <w:tc>
          <w:tcPr>
            <w:tcW w:w="0" w:type="auto"/>
            <w:vAlign w:val="center"/>
          </w:tcPr>
          <w:p w14:paraId="386E8CD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5</w:t>
            </w:r>
          </w:p>
        </w:tc>
      </w:tr>
      <w:tr w:rsidR="00E6379F" w:rsidRPr="00DD2776" w14:paraId="478F08D3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1045F4A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stão de Destinos Turísticos</w:t>
            </w:r>
          </w:p>
        </w:tc>
        <w:tc>
          <w:tcPr>
            <w:tcW w:w="0" w:type="auto"/>
            <w:vAlign w:val="center"/>
          </w:tcPr>
          <w:p w14:paraId="66C758E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08AA4C2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0838D49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07400C2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3F1E2A1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ópicos Especiais II</w:t>
            </w:r>
          </w:p>
        </w:tc>
        <w:tc>
          <w:tcPr>
            <w:tcW w:w="0" w:type="auto"/>
            <w:vAlign w:val="center"/>
          </w:tcPr>
          <w:p w14:paraId="0340FDD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F55BF0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52A2E622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55272E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stágio Supervisionad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0FB3A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2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06B16E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775A9FF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6AB6BC5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7F641CB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stágio Supervisionad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EAE5A6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2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CF8EB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6</w:t>
            </w:r>
          </w:p>
        </w:tc>
      </w:tr>
      <w:tr w:rsidR="00E6379F" w:rsidRPr="00DD2776" w14:paraId="5D9242EF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4E63968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b/>
                <w:bCs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8º período</w:t>
            </w:r>
          </w:p>
        </w:tc>
      </w:tr>
      <w:tr w:rsidR="00E6379F" w:rsidRPr="00DD2776" w14:paraId="3BFEFDC4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4F1EA3C3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Relações Internacionais e Turismo</w:t>
            </w:r>
          </w:p>
        </w:tc>
        <w:tc>
          <w:tcPr>
            <w:tcW w:w="0" w:type="auto"/>
            <w:vAlign w:val="center"/>
          </w:tcPr>
          <w:p w14:paraId="657D60F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15FE61A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5AF5807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174F0B1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4E681B8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Relações Internacionais e Turismo</w:t>
            </w:r>
          </w:p>
        </w:tc>
        <w:tc>
          <w:tcPr>
            <w:tcW w:w="0" w:type="auto"/>
            <w:vAlign w:val="center"/>
          </w:tcPr>
          <w:p w14:paraId="0AF43AF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56880A4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0A4AEC54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405A15F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esquisa de Mercado Aplicada ao Turismo</w:t>
            </w:r>
          </w:p>
        </w:tc>
        <w:tc>
          <w:tcPr>
            <w:tcW w:w="0" w:type="auto"/>
            <w:vAlign w:val="center"/>
          </w:tcPr>
          <w:p w14:paraId="5B0A067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2AA7CE1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029B0D2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1155144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07F7794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Pesquisa de Mercado Aplicada ao Turismo</w:t>
            </w:r>
          </w:p>
        </w:tc>
        <w:tc>
          <w:tcPr>
            <w:tcW w:w="0" w:type="auto"/>
            <w:vAlign w:val="center"/>
          </w:tcPr>
          <w:p w14:paraId="3BF3897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08ED14F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5D718794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75911C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Consultoria Empresarial em Turismo</w:t>
            </w:r>
          </w:p>
        </w:tc>
        <w:tc>
          <w:tcPr>
            <w:tcW w:w="0" w:type="auto"/>
            <w:vAlign w:val="center"/>
          </w:tcPr>
          <w:p w14:paraId="2F0AFEA4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vAlign w:val="center"/>
          </w:tcPr>
          <w:p w14:paraId="53D7B836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</w:t>
            </w:r>
          </w:p>
        </w:tc>
        <w:tc>
          <w:tcPr>
            <w:tcW w:w="782" w:type="dxa"/>
            <w:vAlign w:val="center"/>
          </w:tcPr>
          <w:p w14:paraId="15C2D945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6F15E3E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35D461A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Consultoria Empresarial em Turism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B3ADA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B1A5D1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04</w:t>
            </w:r>
          </w:p>
        </w:tc>
      </w:tr>
      <w:tr w:rsidR="00E6379F" w:rsidRPr="00DD2776" w14:paraId="3F52C391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6B254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Atividades complementares</w:t>
            </w:r>
          </w:p>
        </w:tc>
        <w:tc>
          <w:tcPr>
            <w:tcW w:w="0" w:type="auto"/>
            <w:vAlign w:val="center"/>
          </w:tcPr>
          <w:p w14:paraId="148155C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12</w:t>
            </w:r>
          </w:p>
        </w:tc>
        <w:tc>
          <w:tcPr>
            <w:tcW w:w="0" w:type="auto"/>
            <w:vAlign w:val="center"/>
          </w:tcPr>
          <w:p w14:paraId="40C4965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2" w:type="dxa"/>
            <w:vAlign w:val="center"/>
          </w:tcPr>
          <w:p w14:paraId="50C8B31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3E8C571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28F7163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Atividades Complementar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A1BAFD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21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35BAF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0FAA3F4C" w14:textId="77777777" w:rsidTr="00DE5A1B">
        <w:trPr>
          <w:cantSplit/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2554BD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rabalho de Conclusão de Curs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430B6F1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E7250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2D8533F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vAlign w:val="center"/>
          </w:tcPr>
          <w:p w14:paraId="6A279F8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tcBorders>
              <w:bottom w:val="single" w:sz="4" w:space="0" w:color="auto"/>
            </w:tcBorders>
            <w:vAlign w:val="center"/>
          </w:tcPr>
          <w:p w14:paraId="0D2040EF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rabalho de Conclusão de Curs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967D57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F74D20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04073411" w14:textId="77777777" w:rsidTr="00DE5A1B">
        <w:trPr>
          <w:cantSplit/>
          <w:trHeight w:val="340"/>
          <w:jc w:val="center"/>
        </w:trPr>
        <w:tc>
          <w:tcPr>
            <w:tcW w:w="0" w:type="auto"/>
            <w:gridSpan w:val="8"/>
            <w:shd w:val="clear" w:color="auto" w:fill="DEEAF6" w:themeFill="accent1" w:themeFillTint="33"/>
            <w:vAlign w:val="center"/>
          </w:tcPr>
          <w:p w14:paraId="114AF78A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b/>
                <w:bCs/>
                <w:sz w:val="18"/>
                <w:szCs w:val="18"/>
              </w:rPr>
              <w:t>Optativas</w:t>
            </w:r>
          </w:p>
        </w:tc>
      </w:tr>
      <w:tr w:rsidR="00E6379F" w:rsidRPr="00DD2776" w14:paraId="6A70F05F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236515D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Roteiros Turísticos</w:t>
            </w:r>
          </w:p>
        </w:tc>
        <w:tc>
          <w:tcPr>
            <w:tcW w:w="0" w:type="auto"/>
            <w:vAlign w:val="center"/>
          </w:tcPr>
          <w:p w14:paraId="7804A722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0</w:t>
            </w:r>
          </w:p>
        </w:tc>
        <w:tc>
          <w:tcPr>
            <w:tcW w:w="0" w:type="auto"/>
            <w:vAlign w:val="center"/>
          </w:tcPr>
          <w:p w14:paraId="658CBA1C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2</w:t>
            </w:r>
          </w:p>
        </w:tc>
        <w:tc>
          <w:tcPr>
            <w:tcW w:w="782" w:type="dxa"/>
            <w:vAlign w:val="center"/>
          </w:tcPr>
          <w:p w14:paraId="62CCC0A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6406AF0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6F74EDB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 xml:space="preserve">Sem correspondente </w:t>
            </w:r>
          </w:p>
        </w:tc>
        <w:tc>
          <w:tcPr>
            <w:tcW w:w="0" w:type="auto"/>
            <w:vAlign w:val="center"/>
          </w:tcPr>
          <w:p w14:paraId="73D0675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vAlign w:val="center"/>
          </w:tcPr>
          <w:p w14:paraId="1D1930C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5D087ED7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09C2618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urismo e Acessibilidade</w:t>
            </w:r>
          </w:p>
        </w:tc>
        <w:tc>
          <w:tcPr>
            <w:tcW w:w="0" w:type="auto"/>
            <w:vAlign w:val="center"/>
          </w:tcPr>
          <w:p w14:paraId="01252D6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0</w:t>
            </w:r>
          </w:p>
        </w:tc>
        <w:tc>
          <w:tcPr>
            <w:tcW w:w="0" w:type="auto"/>
            <w:vAlign w:val="center"/>
          </w:tcPr>
          <w:p w14:paraId="0A4C61DA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2</w:t>
            </w:r>
          </w:p>
        </w:tc>
        <w:tc>
          <w:tcPr>
            <w:tcW w:w="782" w:type="dxa"/>
            <w:vAlign w:val="center"/>
          </w:tcPr>
          <w:p w14:paraId="2F52A4F7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108F62A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67C7498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Sem correspondente</w:t>
            </w:r>
          </w:p>
        </w:tc>
        <w:tc>
          <w:tcPr>
            <w:tcW w:w="0" w:type="auto"/>
            <w:vAlign w:val="center"/>
          </w:tcPr>
          <w:p w14:paraId="635BFD5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vAlign w:val="center"/>
          </w:tcPr>
          <w:p w14:paraId="5B1202F6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21A1B85D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29F6F86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Geoturismo</w:t>
            </w:r>
          </w:p>
        </w:tc>
        <w:tc>
          <w:tcPr>
            <w:tcW w:w="0" w:type="auto"/>
            <w:vAlign w:val="center"/>
          </w:tcPr>
          <w:p w14:paraId="02A3D89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0</w:t>
            </w:r>
          </w:p>
        </w:tc>
        <w:tc>
          <w:tcPr>
            <w:tcW w:w="0" w:type="auto"/>
            <w:vAlign w:val="center"/>
          </w:tcPr>
          <w:p w14:paraId="62B8DE8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2</w:t>
            </w:r>
          </w:p>
        </w:tc>
        <w:tc>
          <w:tcPr>
            <w:tcW w:w="782" w:type="dxa"/>
            <w:vAlign w:val="center"/>
          </w:tcPr>
          <w:p w14:paraId="693E2B2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1109570D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2E5D3AD5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Sem correspondente</w:t>
            </w:r>
          </w:p>
        </w:tc>
        <w:tc>
          <w:tcPr>
            <w:tcW w:w="0" w:type="auto"/>
            <w:vAlign w:val="center"/>
          </w:tcPr>
          <w:p w14:paraId="49A6BE31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vAlign w:val="center"/>
          </w:tcPr>
          <w:p w14:paraId="1CDB3C37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64F9FE7A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542A8BF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Turismo Rural</w:t>
            </w:r>
          </w:p>
        </w:tc>
        <w:tc>
          <w:tcPr>
            <w:tcW w:w="0" w:type="auto"/>
            <w:vAlign w:val="center"/>
          </w:tcPr>
          <w:p w14:paraId="7F488E2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30</w:t>
            </w:r>
          </w:p>
        </w:tc>
        <w:tc>
          <w:tcPr>
            <w:tcW w:w="0" w:type="auto"/>
            <w:vAlign w:val="center"/>
          </w:tcPr>
          <w:p w14:paraId="1D83091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2</w:t>
            </w:r>
          </w:p>
        </w:tc>
        <w:tc>
          <w:tcPr>
            <w:tcW w:w="782" w:type="dxa"/>
            <w:vAlign w:val="center"/>
          </w:tcPr>
          <w:p w14:paraId="4700D92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5</w:t>
            </w:r>
          </w:p>
        </w:tc>
        <w:tc>
          <w:tcPr>
            <w:tcW w:w="783" w:type="dxa"/>
            <w:vAlign w:val="center"/>
          </w:tcPr>
          <w:p w14:paraId="069680B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1</w:t>
            </w:r>
          </w:p>
        </w:tc>
        <w:tc>
          <w:tcPr>
            <w:tcW w:w="2294" w:type="dxa"/>
            <w:vAlign w:val="center"/>
          </w:tcPr>
          <w:p w14:paraId="56D38E2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Sem correspondente</w:t>
            </w:r>
          </w:p>
        </w:tc>
        <w:tc>
          <w:tcPr>
            <w:tcW w:w="0" w:type="auto"/>
            <w:vAlign w:val="center"/>
          </w:tcPr>
          <w:p w14:paraId="0D01E43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vAlign w:val="center"/>
          </w:tcPr>
          <w:p w14:paraId="1C9D98C2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5B10A083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65A46A6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Libras</w:t>
            </w:r>
          </w:p>
        </w:tc>
        <w:tc>
          <w:tcPr>
            <w:tcW w:w="0" w:type="auto"/>
            <w:vAlign w:val="center"/>
          </w:tcPr>
          <w:p w14:paraId="6F92FAA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74A802C8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6C7FB28E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79F1F42F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52319FFE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Sem correspondente</w:t>
            </w:r>
          </w:p>
        </w:tc>
        <w:tc>
          <w:tcPr>
            <w:tcW w:w="0" w:type="auto"/>
            <w:vAlign w:val="center"/>
          </w:tcPr>
          <w:p w14:paraId="54D3A2EC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vAlign w:val="center"/>
          </w:tcPr>
          <w:p w14:paraId="561E14CB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  <w:tr w:rsidR="00E6379F" w:rsidRPr="00DD2776" w14:paraId="52A4CC0B" w14:textId="77777777" w:rsidTr="00DE5A1B">
        <w:trPr>
          <w:cantSplit/>
          <w:trHeight w:val="340"/>
          <w:jc w:val="center"/>
        </w:trPr>
        <w:tc>
          <w:tcPr>
            <w:tcW w:w="0" w:type="auto"/>
            <w:vAlign w:val="center"/>
          </w:tcPr>
          <w:p w14:paraId="27EAA99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Estratégia e Competitividade Empresarial</w:t>
            </w:r>
          </w:p>
        </w:tc>
        <w:tc>
          <w:tcPr>
            <w:tcW w:w="0" w:type="auto"/>
            <w:vAlign w:val="center"/>
          </w:tcPr>
          <w:p w14:paraId="7078E430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60</w:t>
            </w:r>
          </w:p>
        </w:tc>
        <w:tc>
          <w:tcPr>
            <w:tcW w:w="0" w:type="auto"/>
            <w:vAlign w:val="center"/>
          </w:tcPr>
          <w:p w14:paraId="68D6F993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4</w:t>
            </w:r>
          </w:p>
        </w:tc>
        <w:tc>
          <w:tcPr>
            <w:tcW w:w="782" w:type="dxa"/>
            <w:vAlign w:val="center"/>
          </w:tcPr>
          <w:p w14:paraId="1A316B39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783" w:type="dxa"/>
            <w:vAlign w:val="center"/>
          </w:tcPr>
          <w:p w14:paraId="74EB35FB" w14:textId="77777777" w:rsidR="00E6379F" w:rsidRPr="00DD2776" w:rsidRDefault="00E6379F" w:rsidP="00DE5A1B">
            <w:pPr>
              <w:pStyle w:val="Corpodetexto3"/>
              <w:jc w:val="center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2294" w:type="dxa"/>
            <w:vAlign w:val="center"/>
          </w:tcPr>
          <w:p w14:paraId="7E82DAF0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Sem correspondente</w:t>
            </w:r>
          </w:p>
        </w:tc>
        <w:tc>
          <w:tcPr>
            <w:tcW w:w="0" w:type="auto"/>
            <w:vAlign w:val="center"/>
          </w:tcPr>
          <w:p w14:paraId="7D1613A8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  <w:tc>
          <w:tcPr>
            <w:tcW w:w="0" w:type="auto"/>
            <w:vAlign w:val="center"/>
          </w:tcPr>
          <w:p w14:paraId="52FD1894" w14:textId="77777777" w:rsidR="00E6379F" w:rsidRPr="00DD2776" w:rsidRDefault="00E6379F" w:rsidP="00DE5A1B">
            <w:pPr>
              <w:pStyle w:val="Corpodetexto3"/>
              <w:jc w:val="left"/>
              <w:rPr>
                <w:rFonts w:cs="Tahoma"/>
                <w:sz w:val="18"/>
                <w:szCs w:val="18"/>
              </w:rPr>
            </w:pPr>
            <w:r w:rsidRPr="00DD2776">
              <w:rPr>
                <w:rFonts w:cs="Tahoma"/>
                <w:sz w:val="18"/>
                <w:szCs w:val="18"/>
              </w:rPr>
              <w:t>-</w:t>
            </w:r>
          </w:p>
        </w:tc>
      </w:tr>
    </w:tbl>
    <w:p w14:paraId="17349984" w14:textId="77777777" w:rsidR="00E6379F" w:rsidRPr="00DD2776" w:rsidRDefault="00E6379F" w:rsidP="00E6379F">
      <w:pPr>
        <w:spacing w:before="120" w:after="0" w:line="360" w:lineRule="auto"/>
        <w:jc w:val="both"/>
        <w:rPr>
          <w:rFonts w:ascii="Tahoma" w:hAnsi="Tahoma" w:cs="Tahoma"/>
          <w:sz w:val="20"/>
          <w:szCs w:val="20"/>
        </w:rPr>
      </w:pPr>
      <w:r w:rsidRPr="00DD2776">
        <w:rPr>
          <w:rFonts w:ascii="Tahoma" w:hAnsi="Tahoma" w:cs="Tahoma"/>
          <w:sz w:val="20"/>
          <w:szCs w:val="20"/>
        </w:rPr>
        <w:t>Fonte: PPC Curso de Turismo, 202</w:t>
      </w:r>
      <w:r>
        <w:rPr>
          <w:rFonts w:ascii="Tahoma" w:hAnsi="Tahoma" w:cs="Tahoma"/>
          <w:sz w:val="20"/>
          <w:szCs w:val="20"/>
        </w:rPr>
        <w:t>2.</w:t>
      </w:r>
    </w:p>
    <w:bookmarkEnd w:id="0"/>
    <w:p w14:paraId="57F2166C" w14:textId="53102A4D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</w:rPr>
        <w:t>05</w:t>
      </w:r>
      <w:r w:rsidRPr="0016378B">
        <w:rPr>
          <w:rFonts w:ascii="Tahoma" w:hAnsi="Tahoma" w:cs="Tahoma"/>
        </w:rPr>
        <w:t xml:space="preserve"> – Os componentes obrigatórios da estrutura curricular fixada através da</w:t>
      </w:r>
      <w:r w:rsidR="000E7C9D">
        <w:rPr>
          <w:rFonts w:ascii="Tahoma" w:hAnsi="Tahoma" w:cs="Tahoma"/>
        </w:rPr>
        <w:t>s</w:t>
      </w:r>
      <w:r w:rsidRPr="0016378B">
        <w:rPr>
          <w:rFonts w:ascii="Tahoma" w:hAnsi="Tahoma" w:cs="Tahoma"/>
        </w:rPr>
        <w:t xml:space="preserve"> Resoluç</w:t>
      </w:r>
      <w:r w:rsidR="000E7C9D">
        <w:rPr>
          <w:rFonts w:ascii="Tahoma" w:hAnsi="Tahoma" w:cs="Tahoma"/>
        </w:rPr>
        <w:t>ões</w:t>
      </w:r>
      <w:r w:rsidRPr="0016378B">
        <w:rPr>
          <w:rFonts w:ascii="Tahoma" w:hAnsi="Tahoma" w:cs="Tahoma"/>
        </w:rPr>
        <w:t xml:space="preserve"> CONSEPE nº </w:t>
      </w:r>
      <w:r w:rsidR="004C0B94">
        <w:rPr>
          <w:rFonts w:ascii="Tahoma" w:hAnsi="Tahoma" w:cs="Tahoma"/>
        </w:rPr>
        <w:t>2500</w:t>
      </w:r>
      <w:r w:rsidR="000E7C9D">
        <w:rPr>
          <w:rFonts w:ascii="Tahoma" w:hAnsi="Tahoma" w:cs="Tahoma"/>
        </w:rPr>
        <w:t xml:space="preserve"> e 2723</w:t>
      </w:r>
      <w:r w:rsidRPr="0016378B">
        <w:rPr>
          <w:rFonts w:ascii="Tahoma" w:hAnsi="Tahoma" w:cs="Tahoma"/>
        </w:rPr>
        <w:t>/202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>, que não possuam equivalência na estrutura curricular fixada pela Resolução CONSEPE nº 660/2009 devem ser cursados no prazo da integralização curricular.</w:t>
      </w:r>
    </w:p>
    <w:p w14:paraId="7D531349" w14:textId="5FB4F234" w:rsidR="00E6379F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  <w:b/>
          <w:bCs/>
        </w:rPr>
        <w:t>06</w:t>
      </w:r>
      <w:r w:rsidRPr="0016378B">
        <w:rPr>
          <w:rFonts w:ascii="Tahoma" w:hAnsi="Tahoma" w:cs="Tahoma"/>
        </w:rPr>
        <w:t xml:space="preserve"> - Os componentes da estrutura curricular fixada através da Resolução CONSEPE nº 660/2009, que não possuam equivalência na estrutura curricular, de acordo com a tabela apresentada, para a</w:t>
      </w:r>
      <w:r w:rsidR="00B55CA8">
        <w:rPr>
          <w:rFonts w:ascii="Tahoma" w:hAnsi="Tahoma" w:cs="Tahoma"/>
        </w:rPr>
        <w:t>s</w:t>
      </w:r>
      <w:r w:rsidRPr="0016378B">
        <w:rPr>
          <w:rFonts w:ascii="Tahoma" w:hAnsi="Tahoma" w:cs="Tahoma"/>
        </w:rPr>
        <w:t xml:space="preserve"> Resoluç</w:t>
      </w:r>
      <w:r w:rsidR="00B55CA8">
        <w:rPr>
          <w:rFonts w:ascii="Tahoma" w:hAnsi="Tahoma" w:cs="Tahoma"/>
        </w:rPr>
        <w:t>ões</w:t>
      </w:r>
      <w:r w:rsidRPr="0016378B">
        <w:rPr>
          <w:rFonts w:ascii="Tahoma" w:hAnsi="Tahoma" w:cs="Tahoma"/>
        </w:rPr>
        <w:t xml:space="preserve"> CONSEPE nº </w:t>
      </w:r>
      <w:r w:rsidR="004C0B94">
        <w:rPr>
          <w:rFonts w:ascii="Tahoma" w:hAnsi="Tahoma" w:cs="Tahoma"/>
        </w:rPr>
        <w:t>2500</w:t>
      </w:r>
      <w:r w:rsidR="00B55CA8">
        <w:rPr>
          <w:rFonts w:ascii="Tahoma" w:hAnsi="Tahoma" w:cs="Tahoma"/>
        </w:rPr>
        <w:t xml:space="preserve"> e 2723</w:t>
      </w:r>
      <w:r w:rsidRPr="0016378B">
        <w:rPr>
          <w:rFonts w:ascii="Tahoma" w:hAnsi="Tahoma" w:cs="Tahoma"/>
        </w:rPr>
        <w:t>/202</w:t>
      </w:r>
      <w:r>
        <w:rPr>
          <w:rFonts w:ascii="Tahoma" w:hAnsi="Tahoma" w:cs="Tahoma"/>
        </w:rPr>
        <w:t>2</w:t>
      </w:r>
      <w:r w:rsidRPr="0016378B">
        <w:rPr>
          <w:rFonts w:ascii="Tahoma" w:hAnsi="Tahoma" w:cs="Tahoma"/>
        </w:rPr>
        <w:t xml:space="preserve">, </w:t>
      </w:r>
      <w:r>
        <w:rPr>
          <w:rFonts w:ascii="Tahoma" w:hAnsi="Tahoma" w:cs="Tahoma"/>
        </w:rPr>
        <w:t xml:space="preserve">não </w:t>
      </w:r>
      <w:r w:rsidRPr="0016378B">
        <w:rPr>
          <w:rFonts w:ascii="Tahoma" w:hAnsi="Tahoma" w:cs="Tahoma"/>
        </w:rPr>
        <w:t>poderão ser aproveitadas como componentes eletivos.</w:t>
      </w:r>
    </w:p>
    <w:p w14:paraId="7717C07E" w14:textId="77777777" w:rsidR="00E6379F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9B2B9F">
        <w:rPr>
          <w:rFonts w:ascii="Tahoma" w:hAnsi="Tahoma" w:cs="Tahoma"/>
          <w:b/>
          <w:bCs/>
        </w:rPr>
        <w:t>07</w:t>
      </w:r>
      <w:r>
        <w:rPr>
          <w:rFonts w:ascii="Tahoma" w:hAnsi="Tahoma" w:cs="Tahoma"/>
        </w:rPr>
        <w:t xml:space="preserve"> – </w:t>
      </w:r>
      <w:r w:rsidRPr="00B55CA8">
        <w:rPr>
          <w:rFonts w:ascii="Tahoma" w:hAnsi="Tahoma" w:cs="Tahoma"/>
          <w:b/>
          <w:bCs/>
        </w:rPr>
        <w:t>O discente ao migrar para o currículo novo deverá cumprir a carga horária de extensão nas disciplinas obrigatórias e nas disciplinas optativas que escolher cumprir, estabelecidas no PPC de Turismo.</w:t>
      </w:r>
    </w:p>
    <w:p w14:paraId="65408E0B" w14:textId="77777777" w:rsidR="00E6379F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707700">
        <w:rPr>
          <w:rFonts w:ascii="Tahoma" w:hAnsi="Tahoma" w:cs="Tahoma"/>
          <w:b/>
          <w:bCs/>
        </w:rPr>
        <w:t>08</w:t>
      </w:r>
      <w:r>
        <w:rPr>
          <w:rFonts w:ascii="Tahoma" w:hAnsi="Tahoma" w:cs="Tahoma"/>
        </w:rPr>
        <w:t xml:space="preserve"> – As migrações de currículo que interferir no tempo para integralização do curso, devem ser apreciadas pelo Colegiado de Curso para que não haja retenção do aluno por demasiado tempo.</w:t>
      </w:r>
    </w:p>
    <w:p w14:paraId="789627F7" w14:textId="77777777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</w:p>
    <w:p w14:paraId="3388251E" w14:textId="77777777" w:rsidR="00E6379F" w:rsidRPr="0016378B" w:rsidRDefault="00E6379F" w:rsidP="00E6379F">
      <w:pPr>
        <w:spacing w:after="0" w:line="240" w:lineRule="auto"/>
        <w:jc w:val="both"/>
        <w:rPr>
          <w:rFonts w:ascii="Tahoma" w:hAnsi="Tahoma" w:cs="Tahoma"/>
        </w:rPr>
      </w:pPr>
      <w:r w:rsidRPr="0016378B">
        <w:rPr>
          <w:rFonts w:ascii="Tahoma" w:hAnsi="Tahoma" w:cs="Tahoma"/>
        </w:rPr>
        <w:t>Por estar ciente e de acordo, firmo o presente documento.</w:t>
      </w:r>
    </w:p>
    <w:p w14:paraId="0904C971" w14:textId="77777777" w:rsidR="00E6379F" w:rsidRPr="0016378B" w:rsidRDefault="00E6379F" w:rsidP="00E6379F">
      <w:pPr>
        <w:jc w:val="both"/>
        <w:rPr>
          <w:rFonts w:ascii="Tahoma" w:hAnsi="Tahoma" w:cs="Tahoma"/>
        </w:rPr>
      </w:pPr>
    </w:p>
    <w:p w14:paraId="17B0A9DA" w14:textId="77777777" w:rsidR="00E6379F" w:rsidRPr="008866ED" w:rsidRDefault="00E6379F" w:rsidP="00E6379F">
      <w:pPr>
        <w:jc w:val="center"/>
        <w:rPr>
          <w:rFonts w:ascii="Tahoma" w:hAnsi="Tahoma" w:cs="Tahoma"/>
          <w:sz w:val="20"/>
          <w:szCs w:val="20"/>
        </w:rPr>
      </w:pPr>
      <w:r w:rsidRPr="008866ED">
        <w:rPr>
          <w:rFonts w:ascii="Tahoma" w:hAnsi="Tahoma" w:cs="Tahoma"/>
          <w:sz w:val="20"/>
          <w:szCs w:val="20"/>
        </w:rPr>
        <w:t>São Luís, ______ de ______________ de ________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E6379F" w:rsidRPr="008866ED" w14:paraId="1E04AF86" w14:textId="77777777" w:rsidTr="00DE5A1B">
        <w:trPr>
          <w:trHeight w:val="567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14:paraId="6F70D3B4" w14:textId="77777777" w:rsidR="00E6379F" w:rsidRPr="008866ED" w:rsidRDefault="00E6379F" w:rsidP="00DE5A1B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8866ED">
              <w:rPr>
                <w:rFonts w:ascii="Tahoma" w:hAnsi="Tahoma" w:cs="Tahoma"/>
                <w:b/>
                <w:bCs/>
                <w:sz w:val="18"/>
                <w:szCs w:val="18"/>
              </w:rPr>
              <w:t>Nome Completo</w:t>
            </w:r>
          </w:p>
        </w:tc>
        <w:tc>
          <w:tcPr>
            <w:tcW w:w="6514" w:type="dxa"/>
            <w:vAlign w:val="center"/>
          </w:tcPr>
          <w:p w14:paraId="5676937B" w14:textId="77777777" w:rsidR="00E6379F" w:rsidRPr="008866ED" w:rsidRDefault="00E6379F" w:rsidP="00DE5A1B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6379F" w:rsidRPr="008866ED" w14:paraId="08D75939" w14:textId="77777777" w:rsidTr="00DE5A1B">
        <w:trPr>
          <w:trHeight w:val="567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14:paraId="34CE795A" w14:textId="77777777" w:rsidR="00E6379F" w:rsidRPr="008866ED" w:rsidRDefault="00E6379F" w:rsidP="00DE5A1B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8866ED">
              <w:rPr>
                <w:rFonts w:ascii="Tahoma" w:hAnsi="Tahoma" w:cs="Tahoma"/>
                <w:b/>
                <w:bCs/>
                <w:sz w:val="18"/>
                <w:szCs w:val="18"/>
              </w:rPr>
              <w:t>Matrícula</w:t>
            </w:r>
          </w:p>
        </w:tc>
        <w:tc>
          <w:tcPr>
            <w:tcW w:w="6514" w:type="dxa"/>
            <w:vAlign w:val="center"/>
          </w:tcPr>
          <w:p w14:paraId="70124B15" w14:textId="77777777" w:rsidR="00E6379F" w:rsidRPr="008866ED" w:rsidRDefault="00E6379F" w:rsidP="00DE5A1B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6379F" w:rsidRPr="008866ED" w14:paraId="61830C54" w14:textId="77777777" w:rsidTr="00DE5A1B">
        <w:trPr>
          <w:trHeight w:val="737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14:paraId="48868519" w14:textId="77777777" w:rsidR="00E6379F" w:rsidRPr="008866ED" w:rsidRDefault="00E6379F" w:rsidP="00DE5A1B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8866ED">
              <w:rPr>
                <w:rFonts w:ascii="Tahoma" w:hAnsi="Tahoma" w:cs="Tahoma"/>
                <w:b/>
                <w:bCs/>
                <w:sz w:val="18"/>
                <w:szCs w:val="18"/>
              </w:rPr>
              <w:t>Assinatura</w:t>
            </w:r>
          </w:p>
        </w:tc>
        <w:tc>
          <w:tcPr>
            <w:tcW w:w="6514" w:type="dxa"/>
            <w:vAlign w:val="center"/>
          </w:tcPr>
          <w:p w14:paraId="6BACDC0F" w14:textId="77777777" w:rsidR="00E6379F" w:rsidRPr="008866ED" w:rsidRDefault="00E6379F" w:rsidP="00DE5A1B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69BB9723" w14:textId="77777777" w:rsidR="00A73541" w:rsidRPr="00E6379F" w:rsidRDefault="00A73541" w:rsidP="00E6379F"/>
    <w:sectPr w:rsidR="00A73541" w:rsidRPr="00E6379F" w:rsidSect="00F920EB">
      <w:headerReference w:type="default" r:id="rId8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6012D" w14:textId="77777777" w:rsidR="000F121D" w:rsidRDefault="000F121D" w:rsidP="00D17C2B">
      <w:pPr>
        <w:spacing w:after="0" w:line="240" w:lineRule="auto"/>
      </w:pPr>
      <w:r>
        <w:separator/>
      </w:r>
    </w:p>
  </w:endnote>
  <w:endnote w:type="continuationSeparator" w:id="0">
    <w:p w14:paraId="4E724049" w14:textId="77777777" w:rsidR="000F121D" w:rsidRDefault="000F121D" w:rsidP="00D17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3C19E" w14:textId="77777777" w:rsidR="000F121D" w:rsidRDefault="000F121D" w:rsidP="00D17C2B">
      <w:pPr>
        <w:spacing w:after="0" w:line="240" w:lineRule="auto"/>
      </w:pPr>
      <w:r>
        <w:separator/>
      </w:r>
    </w:p>
  </w:footnote>
  <w:footnote w:type="continuationSeparator" w:id="0">
    <w:p w14:paraId="1087ABEC" w14:textId="77777777" w:rsidR="000F121D" w:rsidRDefault="000F121D" w:rsidP="00D17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05F7" w14:textId="3808E49F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ind w:firstLine="851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noProof/>
        <w:sz w:val="36"/>
        <w:szCs w:val="36"/>
      </w:rPr>
      <w:drawing>
        <wp:anchor distT="0" distB="0" distL="114300" distR="114300" simplePos="0" relativeHeight="251662336" behindDoc="0" locked="0" layoutInCell="1" allowOverlap="1" wp14:anchorId="483772EA" wp14:editId="782F67D7">
          <wp:simplePos x="0" y="0"/>
          <wp:positionH relativeFrom="column">
            <wp:posOffset>-704850</wp:posOffset>
          </wp:positionH>
          <wp:positionV relativeFrom="paragraph">
            <wp:posOffset>-67310</wp:posOffset>
          </wp:positionV>
          <wp:extent cx="824230" cy="827752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230" cy="8277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32C27">
      <w:rPr>
        <w:rFonts w:ascii="Trebuchet MS" w:eastAsia="Times New Roman" w:hAnsi="Trebuchet MS" w:cs="Times New Roman"/>
        <w:b/>
        <w:bCs/>
        <w:color w:val="000000"/>
        <w:sz w:val="40"/>
        <w:szCs w:val="40"/>
      </w:rPr>
      <w:t>UNIVERSIDADE FEDERAL DO MARANHÃO</w:t>
    </w:r>
  </w:p>
  <w:p w14:paraId="3DA27ACB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left" w:pos="0"/>
        <w:tab w:val="left" w:pos="1418"/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rebuchet MS" w:eastAsia="Times New Roman" w:hAnsi="Trebuchet MS" w:cs="Times New Roman"/>
        <w:color w:val="000000"/>
      </w:rPr>
    </w:pPr>
    <w:r>
      <w:rPr>
        <w:rFonts w:ascii="Trebuchet MS" w:eastAsia="Times New Roman" w:hAnsi="Trebuchet MS" w:cs="Times New Roman"/>
        <w:color w:val="000000"/>
        <w:sz w:val="20"/>
        <w:szCs w:val="20"/>
      </w:rPr>
      <w:t xml:space="preserve">             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 xml:space="preserve">Fundação Instituída nos termos da Lei nº 5.152, de 21/10/1966 – São Luís – </w:t>
    </w:r>
    <w:r>
      <w:rPr>
        <w:rFonts w:ascii="Trebuchet MS" w:eastAsia="Times New Roman" w:hAnsi="Trebuchet MS" w:cs="Times New Roman"/>
        <w:color w:val="000000"/>
        <w:sz w:val="20"/>
        <w:szCs w:val="20"/>
      </w:rPr>
      <w:t>M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>aranhão</w:t>
    </w:r>
  </w:p>
  <w:p w14:paraId="1D4DA214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color w:val="000000"/>
        <w:sz w:val="24"/>
        <w:szCs w:val="24"/>
      </w:rPr>
      <w:t>CENTRO DE CIÊNCIAS SOCIAIS</w:t>
    </w:r>
    <w:r w:rsidRPr="00D32C27">
      <w:rPr>
        <w:sz w:val="24"/>
        <w:szCs w:val="24"/>
      </w:rPr>
      <w:t xml:space="preserve"> </w:t>
    </w:r>
  </w:p>
  <w:p w14:paraId="464F950F" w14:textId="77777777" w:rsidR="00D17C2B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noProof/>
        <w:color w:val="000000"/>
        <w:sz w:val="24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D7C3DEB" wp14:editId="326031D2">
              <wp:simplePos x="0" y="0"/>
              <wp:positionH relativeFrom="margin">
                <wp:align>center</wp:align>
              </wp:positionH>
              <wp:positionV relativeFrom="paragraph">
                <wp:posOffset>25400</wp:posOffset>
              </wp:positionV>
              <wp:extent cx="2977116" cy="1404620"/>
              <wp:effectExtent l="0" t="0" r="0" b="8255"/>
              <wp:wrapNone/>
              <wp:docPr id="3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7116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04051" w14:textId="77777777" w:rsidR="00D17C2B" w:rsidRPr="00D32C27" w:rsidRDefault="00D17C2B" w:rsidP="00D17C2B">
                          <w:pPr>
                            <w:spacing w:after="0" w:line="240" w:lineRule="auto"/>
                            <w:rPr>
                              <w:rFonts w:ascii="Trebuchet MS" w:hAnsi="Trebuchet MS"/>
                              <w:b/>
                              <w:bCs/>
                            </w:rPr>
                          </w:pPr>
                          <w:r w:rsidRPr="00D32C27">
                            <w:rPr>
                              <w:rFonts w:ascii="Trebuchet MS" w:eastAsia="Times New Roman" w:hAnsi="Trebuchet MS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COORDENAÇÃO DO CURSO DE TURIS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D7C3DEB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0;margin-top:2pt;width:234.4pt;height:110.6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" stroked="f">
              <v:textbox style="mso-fit-shape-to-text:t">
                <w:txbxContent>
                  <w:p w14:paraId="1DD04051" w14:textId="77777777" w:rsidR="00D17C2B" w:rsidRPr="00D32C27" w:rsidRDefault="00D17C2B" w:rsidP="00D17C2B">
                    <w:pPr>
                      <w:spacing w:after="0" w:line="240" w:lineRule="auto"/>
                      <w:rPr>
                        <w:rFonts w:ascii="Trebuchet MS" w:hAnsi="Trebuchet MS"/>
                        <w:b/>
                        <w:bCs/>
                      </w:rPr>
                    </w:pPr>
                    <w:r w:rsidRPr="00D32C27">
                      <w:rPr>
                        <w:rFonts w:ascii="Trebuchet MS" w:eastAsia="Times New Roman" w:hAnsi="Trebuchet MS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COORDENAÇÃO DO CURSO DE TURISMO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D16D4E">
      <w:rPr>
        <w:rFonts w:ascii="Arial" w:hAnsi="Arial" w:cs="Arial"/>
        <w:b/>
        <w:noProof/>
        <w:sz w:val="1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6409C6" wp14:editId="2BD7CB85">
              <wp:simplePos x="0" y="0"/>
              <wp:positionH relativeFrom="page">
                <wp:align>right</wp:align>
              </wp:positionH>
              <wp:positionV relativeFrom="paragraph">
                <wp:posOffset>176530</wp:posOffset>
              </wp:positionV>
              <wp:extent cx="7668895" cy="635"/>
              <wp:effectExtent l="0" t="19050" r="27305" b="37465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68895" cy="635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E7AC0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0D91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552.65pt;margin-top:13.9pt;width:603.85pt;height:.0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" strokecolor="#e7ac07" strokeweight="2.25pt">
              <w10:wrap anchorx="page"/>
            </v:shape>
          </w:pict>
        </mc:Fallback>
      </mc:AlternateContent>
    </w:r>
  </w:p>
  <w:p w14:paraId="76163856" w14:textId="77777777" w:rsidR="00D17C2B" w:rsidRDefault="00D17C2B" w:rsidP="00D17C2B"/>
  <w:p w14:paraId="2ECE7E1B" w14:textId="77777777" w:rsidR="00D17C2B" w:rsidRDefault="00D17C2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D2A0F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786" w:hanging="360"/>
      </w:p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A4742E6"/>
    <w:multiLevelType w:val="hybridMultilevel"/>
    <w:tmpl w:val="5C8CF6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64658"/>
    <w:multiLevelType w:val="hybridMultilevel"/>
    <w:tmpl w:val="29365E32"/>
    <w:lvl w:ilvl="0" w:tplc="7C7C120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F24CB7"/>
    <w:multiLevelType w:val="hybridMultilevel"/>
    <w:tmpl w:val="A844AF2E"/>
    <w:lvl w:ilvl="0" w:tplc="0416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" w15:restartNumberingAfterBreak="0">
    <w:nsid w:val="605F6FE3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0924285">
    <w:abstractNumId w:val="4"/>
  </w:num>
  <w:num w:numId="2" w16cid:durableId="14885561">
    <w:abstractNumId w:val="0"/>
  </w:num>
  <w:num w:numId="3" w16cid:durableId="1758362951">
    <w:abstractNumId w:val="2"/>
  </w:num>
  <w:num w:numId="4" w16cid:durableId="1192453496">
    <w:abstractNumId w:val="1"/>
  </w:num>
  <w:num w:numId="5" w16cid:durableId="19884369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trQwN7YwtDAwtzRX0lEKTi0uzszPAymwqAUAGAvCaCwAAAA="/>
  </w:docVars>
  <w:rsids>
    <w:rsidRoot w:val="002032ED"/>
    <w:rsid w:val="00004150"/>
    <w:rsid w:val="00004754"/>
    <w:rsid w:val="0000582E"/>
    <w:rsid w:val="000074F5"/>
    <w:rsid w:val="00010F41"/>
    <w:rsid w:val="00013DC7"/>
    <w:rsid w:val="00022472"/>
    <w:rsid w:val="00023684"/>
    <w:rsid w:val="00027588"/>
    <w:rsid w:val="00032E0A"/>
    <w:rsid w:val="0003329A"/>
    <w:rsid w:val="00033DFA"/>
    <w:rsid w:val="00034C7B"/>
    <w:rsid w:val="0004172B"/>
    <w:rsid w:val="00043D22"/>
    <w:rsid w:val="0004609A"/>
    <w:rsid w:val="000466DB"/>
    <w:rsid w:val="00047805"/>
    <w:rsid w:val="00052812"/>
    <w:rsid w:val="00054EBE"/>
    <w:rsid w:val="00056D84"/>
    <w:rsid w:val="0006156B"/>
    <w:rsid w:val="0006195A"/>
    <w:rsid w:val="00066981"/>
    <w:rsid w:val="00066D5B"/>
    <w:rsid w:val="00066DB7"/>
    <w:rsid w:val="000672A9"/>
    <w:rsid w:val="00076318"/>
    <w:rsid w:val="00077828"/>
    <w:rsid w:val="00077A0C"/>
    <w:rsid w:val="00084054"/>
    <w:rsid w:val="00085BA2"/>
    <w:rsid w:val="00085DA4"/>
    <w:rsid w:val="00085FBB"/>
    <w:rsid w:val="0009033F"/>
    <w:rsid w:val="00093EE2"/>
    <w:rsid w:val="00094D55"/>
    <w:rsid w:val="000960CE"/>
    <w:rsid w:val="00096C68"/>
    <w:rsid w:val="00097A26"/>
    <w:rsid w:val="00097D68"/>
    <w:rsid w:val="000A44C3"/>
    <w:rsid w:val="000A506C"/>
    <w:rsid w:val="000B2393"/>
    <w:rsid w:val="000C245B"/>
    <w:rsid w:val="000D120D"/>
    <w:rsid w:val="000D3303"/>
    <w:rsid w:val="000D37B1"/>
    <w:rsid w:val="000E6466"/>
    <w:rsid w:val="000E77FC"/>
    <w:rsid w:val="000E7C9D"/>
    <w:rsid w:val="000F073E"/>
    <w:rsid w:val="000F121D"/>
    <w:rsid w:val="000F1F11"/>
    <w:rsid w:val="000F77F4"/>
    <w:rsid w:val="001012F7"/>
    <w:rsid w:val="00106E3C"/>
    <w:rsid w:val="00110268"/>
    <w:rsid w:val="00113A66"/>
    <w:rsid w:val="001148AD"/>
    <w:rsid w:val="001208DD"/>
    <w:rsid w:val="001261A8"/>
    <w:rsid w:val="00127509"/>
    <w:rsid w:val="0013533D"/>
    <w:rsid w:val="00142B5A"/>
    <w:rsid w:val="0014346C"/>
    <w:rsid w:val="001442EB"/>
    <w:rsid w:val="00146DB6"/>
    <w:rsid w:val="00152E37"/>
    <w:rsid w:val="001629B5"/>
    <w:rsid w:val="00170025"/>
    <w:rsid w:val="00174546"/>
    <w:rsid w:val="0017561B"/>
    <w:rsid w:val="00175967"/>
    <w:rsid w:val="001776D2"/>
    <w:rsid w:val="00185829"/>
    <w:rsid w:val="00186BD0"/>
    <w:rsid w:val="001922B7"/>
    <w:rsid w:val="0019459C"/>
    <w:rsid w:val="00195EE1"/>
    <w:rsid w:val="001A4EB1"/>
    <w:rsid w:val="001B148F"/>
    <w:rsid w:val="001B613E"/>
    <w:rsid w:val="001C1B78"/>
    <w:rsid w:val="001C244A"/>
    <w:rsid w:val="001D14E9"/>
    <w:rsid w:val="001D4494"/>
    <w:rsid w:val="001D4897"/>
    <w:rsid w:val="001D6826"/>
    <w:rsid w:val="001E21A5"/>
    <w:rsid w:val="001E335D"/>
    <w:rsid w:val="001E47C4"/>
    <w:rsid w:val="001F4B6E"/>
    <w:rsid w:val="00200880"/>
    <w:rsid w:val="00202C5A"/>
    <w:rsid w:val="002032ED"/>
    <w:rsid w:val="0020523E"/>
    <w:rsid w:val="002065FA"/>
    <w:rsid w:val="0021093C"/>
    <w:rsid w:val="00211E73"/>
    <w:rsid w:val="002159B4"/>
    <w:rsid w:val="0021648F"/>
    <w:rsid w:val="00222E2E"/>
    <w:rsid w:val="00227030"/>
    <w:rsid w:val="002331CA"/>
    <w:rsid w:val="00236B25"/>
    <w:rsid w:val="002405B9"/>
    <w:rsid w:val="002453C7"/>
    <w:rsid w:val="0024582F"/>
    <w:rsid w:val="0024618A"/>
    <w:rsid w:val="002469B4"/>
    <w:rsid w:val="002509D8"/>
    <w:rsid w:val="0025193B"/>
    <w:rsid w:val="00256191"/>
    <w:rsid w:val="00262B22"/>
    <w:rsid w:val="0026610D"/>
    <w:rsid w:val="00271757"/>
    <w:rsid w:val="00271A49"/>
    <w:rsid w:val="00271A7B"/>
    <w:rsid w:val="0027711A"/>
    <w:rsid w:val="00287382"/>
    <w:rsid w:val="0029408C"/>
    <w:rsid w:val="00294317"/>
    <w:rsid w:val="00295D6C"/>
    <w:rsid w:val="002A170C"/>
    <w:rsid w:val="002A3C6F"/>
    <w:rsid w:val="002A6C22"/>
    <w:rsid w:val="002B1673"/>
    <w:rsid w:val="002B2867"/>
    <w:rsid w:val="002B7D7F"/>
    <w:rsid w:val="002D36CE"/>
    <w:rsid w:val="002E023A"/>
    <w:rsid w:val="002F3E9C"/>
    <w:rsid w:val="002F4B99"/>
    <w:rsid w:val="0031398D"/>
    <w:rsid w:val="00314363"/>
    <w:rsid w:val="003149DD"/>
    <w:rsid w:val="003209E1"/>
    <w:rsid w:val="00321073"/>
    <w:rsid w:val="00322EF7"/>
    <w:rsid w:val="003235FF"/>
    <w:rsid w:val="0032677B"/>
    <w:rsid w:val="003311DE"/>
    <w:rsid w:val="0033449F"/>
    <w:rsid w:val="003421E2"/>
    <w:rsid w:val="003477F3"/>
    <w:rsid w:val="00350D73"/>
    <w:rsid w:val="003543CB"/>
    <w:rsid w:val="00357D56"/>
    <w:rsid w:val="00361C3A"/>
    <w:rsid w:val="00362AF6"/>
    <w:rsid w:val="0036326E"/>
    <w:rsid w:val="00364119"/>
    <w:rsid w:val="003721C9"/>
    <w:rsid w:val="00372986"/>
    <w:rsid w:val="00374022"/>
    <w:rsid w:val="00377F97"/>
    <w:rsid w:val="00380BA2"/>
    <w:rsid w:val="00383808"/>
    <w:rsid w:val="0038673E"/>
    <w:rsid w:val="003876CC"/>
    <w:rsid w:val="00390DC0"/>
    <w:rsid w:val="00394D19"/>
    <w:rsid w:val="003A1C2A"/>
    <w:rsid w:val="003A56CD"/>
    <w:rsid w:val="003B0ADE"/>
    <w:rsid w:val="003C3F16"/>
    <w:rsid w:val="003C7035"/>
    <w:rsid w:val="003D3F06"/>
    <w:rsid w:val="003D6692"/>
    <w:rsid w:val="003E6880"/>
    <w:rsid w:val="003F24BC"/>
    <w:rsid w:val="003F556E"/>
    <w:rsid w:val="004109AC"/>
    <w:rsid w:val="00415A63"/>
    <w:rsid w:val="004204F1"/>
    <w:rsid w:val="00421B7C"/>
    <w:rsid w:val="00426A13"/>
    <w:rsid w:val="00426E96"/>
    <w:rsid w:val="00433AFA"/>
    <w:rsid w:val="00435C01"/>
    <w:rsid w:val="00435DDB"/>
    <w:rsid w:val="0044027D"/>
    <w:rsid w:val="00440B8E"/>
    <w:rsid w:val="004419B5"/>
    <w:rsid w:val="00442422"/>
    <w:rsid w:val="00443078"/>
    <w:rsid w:val="00443D91"/>
    <w:rsid w:val="00446FFE"/>
    <w:rsid w:val="00450A09"/>
    <w:rsid w:val="00450D86"/>
    <w:rsid w:val="00461E90"/>
    <w:rsid w:val="00473562"/>
    <w:rsid w:val="00475EA9"/>
    <w:rsid w:val="00476573"/>
    <w:rsid w:val="00476A3D"/>
    <w:rsid w:val="00481F82"/>
    <w:rsid w:val="004833DC"/>
    <w:rsid w:val="004858D0"/>
    <w:rsid w:val="00490319"/>
    <w:rsid w:val="00493C63"/>
    <w:rsid w:val="00493CEC"/>
    <w:rsid w:val="004945A9"/>
    <w:rsid w:val="0049549A"/>
    <w:rsid w:val="00495978"/>
    <w:rsid w:val="0049760C"/>
    <w:rsid w:val="004A094A"/>
    <w:rsid w:val="004A0F6D"/>
    <w:rsid w:val="004A2944"/>
    <w:rsid w:val="004A317E"/>
    <w:rsid w:val="004A3B27"/>
    <w:rsid w:val="004A3DA3"/>
    <w:rsid w:val="004A6005"/>
    <w:rsid w:val="004A6C2B"/>
    <w:rsid w:val="004B5F0E"/>
    <w:rsid w:val="004C0B94"/>
    <w:rsid w:val="004C1CFC"/>
    <w:rsid w:val="004C2DD3"/>
    <w:rsid w:val="004C74CC"/>
    <w:rsid w:val="004D1335"/>
    <w:rsid w:val="004D1A3C"/>
    <w:rsid w:val="004D1F23"/>
    <w:rsid w:val="004D25AC"/>
    <w:rsid w:val="004D6DEF"/>
    <w:rsid w:val="004E007E"/>
    <w:rsid w:val="004E1C9F"/>
    <w:rsid w:val="004E4C1E"/>
    <w:rsid w:val="004E6FB6"/>
    <w:rsid w:val="004F0161"/>
    <w:rsid w:val="004F20AE"/>
    <w:rsid w:val="004F33E3"/>
    <w:rsid w:val="004F591F"/>
    <w:rsid w:val="00503052"/>
    <w:rsid w:val="0050365C"/>
    <w:rsid w:val="00504CEF"/>
    <w:rsid w:val="00510A2D"/>
    <w:rsid w:val="00512E4D"/>
    <w:rsid w:val="0051432D"/>
    <w:rsid w:val="00515BD7"/>
    <w:rsid w:val="00520E7A"/>
    <w:rsid w:val="00526D72"/>
    <w:rsid w:val="00530C1B"/>
    <w:rsid w:val="0053257B"/>
    <w:rsid w:val="00543DFA"/>
    <w:rsid w:val="00546B23"/>
    <w:rsid w:val="00552F71"/>
    <w:rsid w:val="005547F8"/>
    <w:rsid w:val="00571398"/>
    <w:rsid w:val="00571503"/>
    <w:rsid w:val="00572197"/>
    <w:rsid w:val="00575892"/>
    <w:rsid w:val="00575E02"/>
    <w:rsid w:val="005802FE"/>
    <w:rsid w:val="0058546D"/>
    <w:rsid w:val="00591491"/>
    <w:rsid w:val="00591FE1"/>
    <w:rsid w:val="00596085"/>
    <w:rsid w:val="00596F12"/>
    <w:rsid w:val="005A65AE"/>
    <w:rsid w:val="005A7476"/>
    <w:rsid w:val="005B067D"/>
    <w:rsid w:val="005B4137"/>
    <w:rsid w:val="005B6E40"/>
    <w:rsid w:val="005C0D7E"/>
    <w:rsid w:val="005C1057"/>
    <w:rsid w:val="005C21DD"/>
    <w:rsid w:val="005C50C1"/>
    <w:rsid w:val="005D0E1F"/>
    <w:rsid w:val="005D1317"/>
    <w:rsid w:val="005D6C07"/>
    <w:rsid w:val="005D6D4D"/>
    <w:rsid w:val="005F07AE"/>
    <w:rsid w:val="005F1E8F"/>
    <w:rsid w:val="00602E1D"/>
    <w:rsid w:val="00604F8C"/>
    <w:rsid w:val="00605C4B"/>
    <w:rsid w:val="00606DED"/>
    <w:rsid w:val="00622288"/>
    <w:rsid w:val="006278E5"/>
    <w:rsid w:val="00634A5D"/>
    <w:rsid w:val="006441AC"/>
    <w:rsid w:val="00646930"/>
    <w:rsid w:val="00651EF1"/>
    <w:rsid w:val="00655D88"/>
    <w:rsid w:val="00657366"/>
    <w:rsid w:val="006611E9"/>
    <w:rsid w:val="00663B17"/>
    <w:rsid w:val="006673CB"/>
    <w:rsid w:val="00676255"/>
    <w:rsid w:val="006775D4"/>
    <w:rsid w:val="006776C3"/>
    <w:rsid w:val="0068136D"/>
    <w:rsid w:val="00681CC3"/>
    <w:rsid w:val="00686B03"/>
    <w:rsid w:val="00690B47"/>
    <w:rsid w:val="00694CAA"/>
    <w:rsid w:val="006952FA"/>
    <w:rsid w:val="006A2D99"/>
    <w:rsid w:val="006A5672"/>
    <w:rsid w:val="006A706A"/>
    <w:rsid w:val="006B4793"/>
    <w:rsid w:val="006B4A7B"/>
    <w:rsid w:val="006B6BB8"/>
    <w:rsid w:val="006B7DE7"/>
    <w:rsid w:val="006C1196"/>
    <w:rsid w:val="006C3E3E"/>
    <w:rsid w:val="006D2D7D"/>
    <w:rsid w:val="006D4E06"/>
    <w:rsid w:val="006E4338"/>
    <w:rsid w:val="006E75E2"/>
    <w:rsid w:val="006F10F0"/>
    <w:rsid w:val="006F7F0F"/>
    <w:rsid w:val="00704C0A"/>
    <w:rsid w:val="00706A85"/>
    <w:rsid w:val="007076A0"/>
    <w:rsid w:val="00707C9D"/>
    <w:rsid w:val="007154A5"/>
    <w:rsid w:val="0071653A"/>
    <w:rsid w:val="00721CAC"/>
    <w:rsid w:val="00726CBC"/>
    <w:rsid w:val="00732043"/>
    <w:rsid w:val="00740DE3"/>
    <w:rsid w:val="00743887"/>
    <w:rsid w:val="007438DA"/>
    <w:rsid w:val="007445C9"/>
    <w:rsid w:val="007472D8"/>
    <w:rsid w:val="00756034"/>
    <w:rsid w:val="00756CE4"/>
    <w:rsid w:val="00757920"/>
    <w:rsid w:val="0076089D"/>
    <w:rsid w:val="0076187E"/>
    <w:rsid w:val="00762847"/>
    <w:rsid w:val="0076412B"/>
    <w:rsid w:val="007661DB"/>
    <w:rsid w:val="0077191F"/>
    <w:rsid w:val="00774BEF"/>
    <w:rsid w:val="00774F68"/>
    <w:rsid w:val="00775247"/>
    <w:rsid w:val="007753AF"/>
    <w:rsid w:val="00781150"/>
    <w:rsid w:val="007826A9"/>
    <w:rsid w:val="0078333F"/>
    <w:rsid w:val="00792D5D"/>
    <w:rsid w:val="007A219B"/>
    <w:rsid w:val="007A5419"/>
    <w:rsid w:val="007B0C56"/>
    <w:rsid w:val="007B2515"/>
    <w:rsid w:val="007B432C"/>
    <w:rsid w:val="007B51B1"/>
    <w:rsid w:val="007B52D9"/>
    <w:rsid w:val="007B66C4"/>
    <w:rsid w:val="007B7B7A"/>
    <w:rsid w:val="007C507B"/>
    <w:rsid w:val="007C52AD"/>
    <w:rsid w:val="007D3E60"/>
    <w:rsid w:val="007D5136"/>
    <w:rsid w:val="007E002D"/>
    <w:rsid w:val="007E6384"/>
    <w:rsid w:val="007F12AC"/>
    <w:rsid w:val="007F43A3"/>
    <w:rsid w:val="007F5787"/>
    <w:rsid w:val="0080239C"/>
    <w:rsid w:val="008047DD"/>
    <w:rsid w:val="008068D0"/>
    <w:rsid w:val="00812C09"/>
    <w:rsid w:val="008204F6"/>
    <w:rsid w:val="008244E2"/>
    <w:rsid w:val="00830673"/>
    <w:rsid w:val="00832EBF"/>
    <w:rsid w:val="008404FA"/>
    <w:rsid w:val="0084211F"/>
    <w:rsid w:val="00842B34"/>
    <w:rsid w:val="00842CB8"/>
    <w:rsid w:val="00843A86"/>
    <w:rsid w:val="008442BA"/>
    <w:rsid w:val="008450D1"/>
    <w:rsid w:val="0084560F"/>
    <w:rsid w:val="00851E2D"/>
    <w:rsid w:val="00860E33"/>
    <w:rsid w:val="008630AE"/>
    <w:rsid w:val="00863613"/>
    <w:rsid w:val="008656F4"/>
    <w:rsid w:val="00866C55"/>
    <w:rsid w:val="00870F13"/>
    <w:rsid w:val="00874011"/>
    <w:rsid w:val="00886755"/>
    <w:rsid w:val="008870DF"/>
    <w:rsid w:val="00894858"/>
    <w:rsid w:val="008A0517"/>
    <w:rsid w:val="008A2E3A"/>
    <w:rsid w:val="008A42F7"/>
    <w:rsid w:val="008A521C"/>
    <w:rsid w:val="008A6CD9"/>
    <w:rsid w:val="008A7B80"/>
    <w:rsid w:val="008B3A25"/>
    <w:rsid w:val="008B4166"/>
    <w:rsid w:val="008B77DB"/>
    <w:rsid w:val="008C2C83"/>
    <w:rsid w:val="008D1AD2"/>
    <w:rsid w:val="008D5B5D"/>
    <w:rsid w:val="008D627D"/>
    <w:rsid w:val="008E0EBA"/>
    <w:rsid w:val="008F4A19"/>
    <w:rsid w:val="00903276"/>
    <w:rsid w:val="00903633"/>
    <w:rsid w:val="00911B3E"/>
    <w:rsid w:val="009125E1"/>
    <w:rsid w:val="00915F99"/>
    <w:rsid w:val="00921672"/>
    <w:rsid w:val="00926597"/>
    <w:rsid w:val="00931782"/>
    <w:rsid w:val="00932512"/>
    <w:rsid w:val="00932D7D"/>
    <w:rsid w:val="00935507"/>
    <w:rsid w:val="009447F5"/>
    <w:rsid w:val="009474A5"/>
    <w:rsid w:val="009575AA"/>
    <w:rsid w:val="00964FA9"/>
    <w:rsid w:val="00966719"/>
    <w:rsid w:val="00967174"/>
    <w:rsid w:val="009716BE"/>
    <w:rsid w:val="0097203C"/>
    <w:rsid w:val="00974AC5"/>
    <w:rsid w:val="0097504F"/>
    <w:rsid w:val="009803CC"/>
    <w:rsid w:val="009848EF"/>
    <w:rsid w:val="00990EE6"/>
    <w:rsid w:val="00992640"/>
    <w:rsid w:val="009936D8"/>
    <w:rsid w:val="009A4150"/>
    <w:rsid w:val="009B27BC"/>
    <w:rsid w:val="009B468A"/>
    <w:rsid w:val="009B6EC1"/>
    <w:rsid w:val="009B73CD"/>
    <w:rsid w:val="009C1561"/>
    <w:rsid w:val="009C4B08"/>
    <w:rsid w:val="009C5E32"/>
    <w:rsid w:val="009C5FA9"/>
    <w:rsid w:val="009C7CF7"/>
    <w:rsid w:val="009D5B72"/>
    <w:rsid w:val="009D787D"/>
    <w:rsid w:val="009E1979"/>
    <w:rsid w:val="009F1BC4"/>
    <w:rsid w:val="009F37EB"/>
    <w:rsid w:val="00A072F6"/>
    <w:rsid w:val="00A13C89"/>
    <w:rsid w:val="00A14BEB"/>
    <w:rsid w:val="00A15912"/>
    <w:rsid w:val="00A2409C"/>
    <w:rsid w:val="00A24481"/>
    <w:rsid w:val="00A25698"/>
    <w:rsid w:val="00A27A63"/>
    <w:rsid w:val="00A33622"/>
    <w:rsid w:val="00A34D65"/>
    <w:rsid w:val="00A3542B"/>
    <w:rsid w:val="00A42B32"/>
    <w:rsid w:val="00A47330"/>
    <w:rsid w:val="00A50C0C"/>
    <w:rsid w:val="00A5419B"/>
    <w:rsid w:val="00A65196"/>
    <w:rsid w:val="00A6574C"/>
    <w:rsid w:val="00A73541"/>
    <w:rsid w:val="00A74174"/>
    <w:rsid w:val="00A840B7"/>
    <w:rsid w:val="00A86B32"/>
    <w:rsid w:val="00A91332"/>
    <w:rsid w:val="00A922C3"/>
    <w:rsid w:val="00A96FB5"/>
    <w:rsid w:val="00AA0C50"/>
    <w:rsid w:val="00AA13C5"/>
    <w:rsid w:val="00AA18E1"/>
    <w:rsid w:val="00AA2F8D"/>
    <w:rsid w:val="00AA5341"/>
    <w:rsid w:val="00AB57AA"/>
    <w:rsid w:val="00AB63A5"/>
    <w:rsid w:val="00AC0570"/>
    <w:rsid w:val="00AC372A"/>
    <w:rsid w:val="00AC4B6B"/>
    <w:rsid w:val="00AC6637"/>
    <w:rsid w:val="00AD3E8D"/>
    <w:rsid w:val="00AD43BA"/>
    <w:rsid w:val="00AD6CC9"/>
    <w:rsid w:val="00AE3DAD"/>
    <w:rsid w:val="00AE6B36"/>
    <w:rsid w:val="00AE7825"/>
    <w:rsid w:val="00AE7C4C"/>
    <w:rsid w:val="00AF4912"/>
    <w:rsid w:val="00AF4C4A"/>
    <w:rsid w:val="00AF72DE"/>
    <w:rsid w:val="00B02305"/>
    <w:rsid w:val="00B06974"/>
    <w:rsid w:val="00B07ED1"/>
    <w:rsid w:val="00B10212"/>
    <w:rsid w:val="00B13FED"/>
    <w:rsid w:val="00B176B5"/>
    <w:rsid w:val="00B2121C"/>
    <w:rsid w:val="00B22C3D"/>
    <w:rsid w:val="00B2311F"/>
    <w:rsid w:val="00B37427"/>
    <w:rsid w:val="00B55CA8"/>
    <w:rsid w:val="00B57396"/>
    <w:rsid w:val="00B57FE3"/>
    <w:rsid w:val="00B6274F"/>
    <w:rsid w:val="00B708D4"/>
    <w:rsid w:val="00B80A18"/>
    <w:rsid w:val="00B829D1"/>
    <w:rsid w:val="00B90850"/>
    <w:rsid w:val="00B930BE"/>
    <w:rsid w:val="00B9340B"/>
    <w:rsid w:val="00B93C97"/>
    <w:rsid w:val="00BA0E3F"/>
    <w:rsid w:val="00BA23B6"/>
    <w:rsid w:val="00BA5BC0"/>
    <w:rsid w:val="00BA6101"/>
    <w:rsid w:val="00BA65B5"/>
    <w:rsid w:val="00BB1B5C"/>
    <w:rsid w:val="00BB3D75"/>
    <w:rsid w:val="00BB579C"/>
    <w:rsid w:val="00BD0D1C"/>
    <w:rsid w:val="00BD2E8D"/>
    <w:rsid w:val="00BD4DF9"/>
    <w:rsid w:val="00BD7F7E"/>
    <w:rsid w:val="00BE14E8"/>
    <w:rsid w:val="00BE1E11"/>
    <w:rsid w:val="00BE27BF"/>
    <w:rsid w:val="00BE3819"/>
    <w:rsid w:val="00BF3326"/>
    <w:rsid w:val="00BF6E39"/>
    <w:rsid w:val="00C0380B"/>
    <w:rsid w:val="00C07BEE"/>
    <w:rsid w:val="00C10A01"/>
    <w:rsid w:val="00C14A3C"/>
    <w:rsid w:val="00C15C1F"/>
    <w:rsid w:val="00C22F3D"/>
    <w:rsid w:val="00C242ED"/>
    <w:rsid w:val="00C25F61"/>
    <w:rsid w:val="00C271D2"/>
    <w:rsid w:val="00C31077"/>
    <w:rsid w:val="00C32FFD"/>
    <w:rsid w:val="00C369B1"/>
    <w:rsid w:val="00C371CA"/>
    <w:rsid w:val="00C37326"/>
    <w:rsid w:val="00C43E45"/>
    <w:rsid w:val="00C46107"/>
    <w:rsid w:val="00C60A14"/>
    <w:rsid w:val="00C622F7"/>
    <w:rsid w:val="00C6350E"/>
    <w:rsid w:val="00C64BCC"/>
    <w:rsid w:val="00C71C78"/>
    <w:rsid w:val="00C73384"/>
    <w:rsid w:val="00C73E59"/>
    <w:rsid w:val="00C75B33"/>
    <w:rsid w:val="00C76180"/>
    <w:rsid w:val="00C77249"/>
    <w:rsid w:val="00C815F8"/>
    <w:rsid w:val="00C8230E"/>
    <w:rsid w:val="00C86DF7"/>
    <w:rsid w:val="00C8779B"/>
    <w:rsid w:val="00C90C3F"/>
    <w:rsid w:val="00C95C4E"/>
    <w:rsid w:val="00CA12AA"/>
    <w:rsid w:val="00CA5AEF"/>
    <w:rsid w:val="00CB24AF"/>
    <w:rsid w:val="00CB563E"/>
    <w:rsid w:val="00CB65B1"/>
    <w:rsid w:val="00CD0B1D"/>
    <w:rsid w:val="00CD690B"/>
    <w:rsid w:val="00CE0DD5"/>
    <w:rsid w:val="00CE5EFE"/>
    <w:rsid w:val="00CF263D"/>
    <w:rsid w:val="00CF39AB"/>
    <w:rsid w:val="00CF502B"/>
    <w:rsid w:val="00CF506F"/>
    <w:rsid w:val="00CF7C3C"/>
    <w:rsid w:val="00D028CA"/>
    <w:rsid w:val="00D032A4"/>
    <w:rsid w:val="00D033C6"/>
    <w:rsid w:val="00D06ACA"/>
    <w:rsid w:val="00D179B2"/>
    <w:rsid w:val="00D17C2B"/>
    <w:rsid w:val="00D20B3A"/>
    <w:rsid w:val="00D25E49"/>
    <w:rsid w:val="00D30BE7"/>
    <w:rsid w:val="00D34541"/>
    <w:rsid w:val="00D36A35"/>
    <w:rsid w:val="00D37A83"/>
    <w:rsid w:val="00D40474"/>
    <w:rsid w:val="00D512E6"/>
    <w:rsid w:val="00D52A77"/>
    <w:rsid w:val="00D55B2D"/>
    <w:rsid w:val="00D6326C"/>
    <w:rsid w:val="00D6636B"/>
    <w:rsid w:val="00D71ADA"/>
    <w:rsid w:val="00D7647C"/>
    <w:rsid w:val="00D77A17"/>
    <w:rsid w:val="00D82147"/>
    <w:rsid w:val="00D86D87"/>
    <w:rsid w:val="00D87865"/>
    <w:rsid w:val="00D919C1"/>
    <w:rsid w:val="00DA1E2B"/>
    <w:rsid w:val="00DA3270"/>
    <w:rsid w:val="00DA3716"/>
    <w:rsid w:val="00DA588A"/>
    <w:rsid w:val="00DA723C"/>
    <w:rsid w:val="00DB00B5"/>
    <w:rsid w:val="00DB2955"/>
    <w:rsid w:val="00DC48CF"/>
    <w:rsid w:val="00DC6669"/>
    <w:rsid w:val="00DC7104"/>
    <w:rsid w:val="00DD0C8C"/>
    <w:rsid w:val="00DD326A"/>
    <w:rsid w:val="00DE369E"/>
    <w:rsid w:val="00DE7504"/>
    <w:rsid w:val="00DE78D2"/>
    <w:rsid w:val="00DF37E6"/>
    <w:rsid w:val="00DF5D87"/>
    <w:rsid w:val="00DF7856"/>
    <w:rsid w:val="00E0038A"/>
    <w:rsid w:val="00E0047F"/>
    <w:rsid w:val="00E0230F"/>
    <w:rsid w:val="00E04F14"/>
    <w:rsid w:val="00E05614"/>
    <w:rsid w:val="00E059B6"/>
    <w:rsid w:val="00E0693E"/>
    <w:rsid w:val="00E071BE"/>
    <w:rsid w:val="00E11860"/>
    <w:rsid w:val="00E13920"/>
    <w:rsid w:val="00E155C8"/>
    <w:rsid w:val="00E2062E"/>
    <w:rsid w:val="00E21AA1"/>
    <w:rsid w:val="00E25A84"/>
    <w:rsid w:val="00E275F6"/>
    <w:rsid w:val="00E349E7"/>
    <w:rsid w:val="00E352BA"/>
    <w:rsid w:val="00E459B7"/>
    <w:rsid w:val="00E506B6"/>
    <w:rsid w:val="00E52152"/>
    <w:rsid w:val="00E5374B"/>
    <w:rsid w:val="00E6379F"/>
    <w:rsid w:val="00E65D79"/>
    <w:rsid w:val="00E66FB5"/>
    <w:rsid w:val="00E67C95"/>
    <w:rsid w:val="00E67CB0"/>
    <w:rsid w:val="00E67E9D"/>
    <w:rsid w:val="00E7273B"/>
    <w:rsid w:val="00E758FC"/>
    <w:rsid w:val="00E76C38"/>
    <w:rsid w:val="00E774F2"/>
    <w:rsid w:val="00E85A42"/>
    <w:rsid w:val="00E8696D"/>
    <w:rsid w:val="00E92F8F"/>
    <w:rsid w:val="00E94C9F"/>
    <w:rsid w:val="00E94DCE"/>
    <w:rsid w:val="00EA56E3"/>
    <w:rsid w:val="00EB2AD9"/>
    <w:rsid w:val="00EB2D19"/>
    <w:rsid w:val="00EB6598"/>
    <w:rsid w:val="00EB7309"/>
    <w:rsid w:val="00EC208F"/>
    <w:rsid w:val="00EC2685"/>
    <w:rsid w:val="00EC5D17"/>
    <w:rsid w:val="00EC64E5"/>
    <w:rsid w:val="00ED017C"/>
    <w:rsid w:val="00ED3205"/>
    <w:rsid w:val="00EE216B"/>
    <w:rsid w:val="00EE252A"/>
    <w:rsid w:val="00EE593D"/>
    <w:rsid w:val="00EE61F7"/>
    <w:rsid w:val="00EE62A7"/>
    <w:rsid w:val="00F02FFB"/>
    <w:rsid w:val="00F0519D"/>
    <w:rsid w:val="00F06F51"/>
    <w:rsid w:val="00F15FE6"/>
    <w:rsid w:val="00F177F8"/>
    <w:rsid w:val="00F179EB"/>
    <w:rsid w:val="00F20395"/>
    <w:rsid w:val="00F26773"/>
    <w:rsid w:val="00F33FC3"/>
    <w:rsid w:val="00F4147F"/>
    <w:rsid w:val="00F42041"/>
    <w:rsid w:val="00F42565"/>
    <w:rsid w:val="00F42B77"/>
    <w:rsid w:val="00F519ED"/>
    <w:rsid w:val="00F716C7"/>
    <w:rsid w:val="00F72727"/>
    <w:rsid w:val="00F75EA7"/>
    <w:rsid w:val="00F76533"/>
    <w:rsid w:val="00F77FCA"/>
    <w:rsid w:val="00F8591B"/>
    <w:rsid w:val="00F85B2E"/>
    <w:rsid w:val="00F85E9A"/>
    <w:rsid w:val="00F920EB"/>
    <w:rsid w:val="00F96FB0"/>
    <w:rsid w:val="00FA7BC8"/>
    <w:rsid w:val="00FB25DB"/>
    <w:rsid w:val="00FB5C62"/>
    <w:rsid w:val="00FB73AF"/>
    <w:rsid w:val="00FC00DE"/>
    <w:rsid w:val="00FC06F6"/>
    <w:rsid w:val="00FC2D16"/>
    <w:rsid w:val="00FC2FEF"/>
    <w:rsid w:val="00FC74F5"/>
    <w:rsid w:val="00FD2C47"/>
    <w:rsid w:val="00FD2FCB"/>
    <w:rsid w:val="00FE01D4"/>
    <w:rsid w:val="00FE0F21"/>
    <w:rsid w:val="00FE1DA5"/>
    <w:rsid w:val="00FE6FB5"/>
    <w:rsid w:val="00FE726D"/>
    <w:rsid w:val="00FF1A7F"/>
    <w:rsid w:val="00FF3023"/>
    <w:rsid w:val="00FF488F"/>
    <w:rsid w:val="00FF5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952707"/>
  <w15:chartTrackingRefBased/>
  <w15:docId w15:val="{9D502C41-8AF1-4F3B-933D-D88E883C7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2ED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33AFA"/>
    <w:pPr>
      <w:ind w:left="720"/>
      <w:contextualSpacing/>
    </w:pPr>
  </w:style>
  <w:style w:type="table" w:styleId="Tabelacomgrade">
    <w:name w:val="Table Grid"/>
    <w:basedOn w:val="Tabelanormal"/>
    <w:uiPriority w:val="39"/>
    <w:rsid w:val="00084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BE1E11"/>
  </w:style>
  <w:style w:type="paragraph" w:styleId="Cabealho">
    <w:name w:val="header"/>
    <w:basedOn w:val="Normal"/>
    <w:link w:val="Cabealho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17C2B"/>
    <w:rPr>
      <w:rFonts w:ascii="Calibri" w:eastAsia="Calibri" w:hAnsi="Calibri" w:cs="Calibri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17C2B"/>
    <w:rPr>
      <w:rFonts w:ascii="Calibri" w:eastAsia="Calibri" w:hAnsi="Calibri" w:cs="Calibri"/>
      <w:lang w:eastAsia="pt-BR"/>
    </w:rPr>
  </w:style>
  <w:style w:type="paragraph" w:styleId="Corpodetexto3">
    <w:name w:val="Body Text 3"/>
    <w:basedOn w:val="Normal"/>
    <w:link w:val="Corpodetexto3Char"/>
    <w:rsid w:val="00E6379F"/>
    <w:pPr>
      <w:spacing w:after="0" w:line="240" w:lineRule="auto"/>
      <w:jc w:val="both"/>
    </w:pPr>
    <w:rPr>
      <w:rFonts w:ascii="Tahoma" w:eastAsia="Times New Roman" w:hAnsi="Tahoma" w:cs="Times New Roman"/>
      <w:sz w:val="28"/>
      <w:szCs w:val="20"/>
    </w:rPr>
  </w:style>
  <w:style w:type="character" w:customStyle="1" w:styleId="Corpodetexto3Char">
    <w:name w:val="Corpo de texto 3 Char"/>
    <w:basedOn w:val="Fontepargpadro"/>
    <w:link w:val="Corpodetexto3"/>
    <w:rsid w:val="00E6379F"/>
    <w:rPr>
      <w:rFonts w:ascii="Tahoma" w:eastAsia="Times New Roman" w:hAnsi="Tahoma" w:cs="Times New Roman"/>
      <w:sz w:val="28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6B928-02EC-4A82-B0B5-51C0BB031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2</TotalTime>
  <Pages>4</Pages>
  <Words>1207</Words>
  <Characters>6524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Marcos CSA</dc:creator>
  <cp:keywords/>
  <dc:description/>
  <cp:lastModifiedBy>Thays Pinho</cp:lastModifiedBy>
  <cp:revision>254</cp:revision>
  <cp:lastPrinted>2021-03-31T13:35:00Z</cp:lastPrinted>
  <dcterms:created xsi:type="dcterms:W3CDTF">2021-04-25T12:20:00Z</dcterms:created>
  <dcterms:modified xsi:type="dcterms:W3CDTF">2022-12-20T20:36:00Z</dcterms:modified>
</cp:coreProperties>
</file>